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BF0F7" w14:textId="518951BE" w:rsidR="007D62DD" w:rsidRPr="007123C6" w:rsidRDefault="009E3EE9" w:rsidP="007D62DD">
      <w:pPr>
        <w:snapToGrid w:val="0"/>
        <w:spacing w:line="240" w:lineRule="atLeast"/>
        <w:jc w:val="center"/>
        <w:rPr>
          <w:rFonts w:eastAsia="標楷體"/>
          <w:b/>
          <w:sz w:val="28"/>
          <w:szCs w:val="28"/>
        </w:rPr>
      </w:pPr>
      <w:r w:rsidRPr="007123C6">
        <w:rPr>
          <w:rFonts w:eastAsia="標楷體"/>
          <w:b/>
          <w:sz w:val="28"/>
          <w:szCs w:val="28"/>
        </w:rPr>
        <w:t>國立中央大學</w:t>
      </w:r>
      <w:r w:rsidR="0040145B" w:rsidRPr="007123C6">
        <w:rPr>
          <w:rFonts w:eastAsia="標楷體"/>
          <w:b/>
          <w:sz w:val="28"/>
          <w:szCs w:val="28"/>
        </w:rPr>
        <w:t>學生</w:t>
      </w:r>
      <w:r w:rsidR="007D62DD" w:rsidRPr="007123C6">
        <w:rPr>
          <w:rFonts w:eastAsia="標楷體"/>
          <w:b/>
          <w:sz w:val="28"/>
          <w:szCs w:val="28"/>
        </w:rPr>
        <w:t>論文比對</w:t>
      </w:r>
      <w:r w:rsidR="009F16E1" w:rsidRPr="007123C6">
        <w:rPr>
          <w:rFonts w:eastAsia="標楷體"/>
          <w:b/>
          <w:sz w:val="28"/>
          <w:szCs w:val="28"/>
        </w:rPr>
        <w:t>結果</w:t>
      </w:r>
      <w:r w:rsidR="007D62DD" w:rsidRPr="007123C6">
        <w:rPr>
          <w:rFonts w:eastAsia="標楷體"/>
          <w:b/>
          <w:sz w:val="28"/>
          <w:szCs w:val="28"/>
        </w:rPr>
        <w:t>報告書</w:t>
      </w:r>
    </w:p>
    <w:p w14:paraId="1C11C63C" w14:textId="52CFB282" w:rsidR="007123C6" w:rsidRPr="007123C6" w:rsidRDefault="001E3454" w:rsidP="007D62DD">
      <w:pPr>
        <w:snapToGrid w:val="0"/>
        <w:spacing w:line="240" w:lineRule="atLeast"/>
        <w:jc w:val="center"/>
        <w:rPr>
          <w:rFonts w:eastAsia="標楷體"/>
          <w:sz w:val="28"/>
          <w:szCs w:val="28"/>
        </w:rPr>
      </w:pPr>
      <w:r>
        <w:rPr>
          <w:rFonts w:eastAsia="標楷體"/>
          <w:sz w:val="28"/>
          <w:szCs w:val="28"/>
        </w:rPr>
        <w:t xml:space="preserve">The Report of </w:t>
      </w:r>
      <w:r w:rsidR="007123C6" w:rsidRPr="007123C6">
        <w:rPr>
          <w:rFonts w:eastAsia="標楷體"/>
          <w:sz w:val="28"/>
          <w:szCs w:val="28"/>
        </w:rPr>
        <w:t xml:space="preserve">National Central University </w:t>
      </w:r>
      <w:r>
        <w:rPr>
          <w:rFonts w:eastAsia="標楷體"/>
          <w:sz w:val="28"/>
          <w:szCs w:val="28"/>
        </w:rPr>
        <w:t>Student Thesis Similarity Check</w:t>
      </w:r>
    </w:p>
    <w:p w14:paraId="39736A97" w14:textId="7CC50E15" w:rsidR="007123C6" w:rsidRPr="007123C6" w:rsidRDefault="00462610" w:rsidP="007D62DD">
      <w:pPr>
        <w:snapToGrid w:val="0"/>
        <w:spacing w:line="240" w:lineRule="atLeast"/>
        <w:jc w:val="center"/>
        <w:rPr>
          <w:rFonts w:eastAsia="標楷體"/>
          <w:sz w:val="28"/>
          <w:szCs w:val="28"/>
        </w:rPr>
      </w:pPr>
      <w:r w:rsidRPr="007123C6">
        <w:rPr>
          <w:rFonts w:eastAsia="標楷體"/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66EE19A" wp14:editId="36190C39">
                <wp:simplePos x="0" y="0"/>
                <wp:positionH relativeFrom="page">
                  <wp:posOffset>6703060</wp:posOffset>
                </wp:positionH>
                <wp:positionV relativeFrom="paragraph">
                  <wp:posOffset>9549765</wp:posOffset>
                </wp:positionV>
                <wp:extent cx="714375" cy="342900"/>
                <wp:effectExtent l="0" t="0" r="9525" b="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375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6D01A2" w14:textId="71957A57" w:rsidR="00757A12" w:rsidRDefault="00757A12">
                            <w:r w:rsidRPr="00757A12">
                              <w:rPr>
                                <w:sz w:val="20"/>
                              </w:rPr>
                              <w:t>11</w:t>
                            </w:r>
                            <w:r w:rsidR="000564E5">
                              <w:rPr>
                                <w:sz w:val="20"/>
                              </w:rPr>
                              <w:t>4</w:t>
                            </w:r>
                            <w:r w:rsidRPr="00757A12">
                              <w:rPr>
                                <w:sz w:val="20"/>
                              </w:rPr>
                              <w:t>.</w:t>
                            </w:r>
                            <w:r w:rsidR="000564E5">
                              <w:rPr>
                                <w:sz w:val="20"/>
                              </w:rPr>
                              <w:t>0</w:t>
                            </w:r>
                            <w:r w:rsidR="00462610">
                              <w:rPr>
                                <w:sz w:val="20"/>
                              </w:rPr>
                              <w:t>8</w:t>
                            </w:r>
                            <w:r w:rsidRPr="00757A12">
                              <w:rPr>
                                <w:sz w:val="20"/>
                              </w:rPr>
                              <w:t>.</w:t>
                            </w:r>
                            <w:r w:rsidR="000564E5">
                              <w:rPr>
                                <w:sz w:val="20"/>
                              </w:rPr>
                              <w:t>2</w:t>
                            </w:r>
                            <w:r w:rsidR="00462610">
                              <w:rPr>
                                <w:sz w:val="20"/>
                              </w:rP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6EE19A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527.8pt;margin-top:751.95pt;width:56.25pt;height:2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" stroked="f">
                <v:textbox>
                  <w:txbxContent>
                    <w:p w14:paraId="626D01A2" w14:textId="71957A57" w:rsidR="00757A12" w:rsidRDefault="00757A12">
                      <w:r w:rsidRPr="00757A12">
                        <w:rPr>
                          <w:sz w:val="20"/>
                        </w:rPr>
                        <w:t>11</w:t>
                      </w:r>
                      <w:r w:rsidR="000564E5">
                        <w:rPr>
                          <w:sz w:val="20"/>
                        </w:rPr>
                        <w:t>4</w:t>
                      </w:r>
                      <w:r w:rsidRPr="00757A12">
                        <w:rPr>
                          <w:sz w:val="20"/>
                        </w:rPr>
                        <w:t>.</w:t>
                      </w:r>
                      <w:r w:rsidR="000564E5">
                        <w:rPr>
                          <w:sz w:val="20"/>
                        </w:rPr>
                        <w:t>0</w:t>
                      </w:r>
                      <w:r w:rsidR="00462610">
                        <w:rPr>
                          <w:sz w:val="20"/>
                        </w:rPr>
                        <w:t>8</w:t>
                      </w:r>
                      <w:r w:rsidRPr="00757A12">
                        <w:rPr>
                          <w:sz w:val="20"/>
                        </w:rPr>
                        <w:t>.</w:t>
                      </w:r>
                      <w:r w:rsidR="000564E5">
                        <w:rPr>
                          <w:sz w:val="20"/>
                        </w:rPr>
                        <w:t>2</w:t>
                      </w:r>
                      <w:r w:rsidR="00462610">
                        <w:rPr>
                          <w:sz w:val="20"/>
                        </w:rPr>
                        <w:t>0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tbl>
      <w:tblPr>
        <w:tblW w:w="1103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6"/>
        <w:gridCol w:w="1722"/>
        <w:gridCol w:w="2209"/>
        <w:gridCol w:w="1555"/>
        <w:gridCol w:w="6"/>
        <w:gridCol w:w="510"/>
        <w:gridCol w:w="1276"/>
        <w:gridCol w:w="1548"/>
      </w:tblGrid>
      <w:tr w:rsidR="00182FAD" w:rsidRPr="007123C6" w14:paraId="7D2E715F" w14:textId="77777777" w:rsidTr="00A12FDC">
        <w:trPr>
          <w:trHeight w:val="233"/>
          <w:jc w:val="center"/>
        </w:trPr>
        <w:tc>
          <w:tcPr>
            <w:tcW w:w="2206" w:type="dxa"/>
            <w:vAlign w:val="center"/>
          </w:tcPr>
          <w:p w14:paraId="2337BCA1" w14:textId="77777777" w:rsidR="006D09FD" w:rsidRPr="007123C6" w:rsidRDefault="006D09FD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姓名</w:t>
            </w:r>
          </w:p>
          <w:p w14:paraId="2B9CC6C1" w14:textId="47EC403C" w:rsidR="007123C6" w:rsidRPr="007123C6" w:rsidRDefault="007123C6" w:rsidP="00F15355">
            <w:pPr>
              <w:snapToGrid w:val="0"/>
              <w:ind w:right="6"/>
              <w:jc w:val="center"/>
              <w:rPr>
                <w:rFonts w:eastAsia="標楷體"/>
                <w:sz w:val="18"/>
                <w:szCs w:val="18"/>
              </w:rPr>
            </w:pPr>
            <w:r w:rsidRPr="007123C6">
              <w:t>Name</w:t>
            </w:r>
          </w:p>
        </w:tc>
        <w:tc>
          <w:tcPr>
            <w:tcW w:w="1722" w:type="dxa"/>
            <w:vAlign w:val="center"/>
          </w:tcPr>
          <w:p w14:paraId="3881A125" w14:textId="77777777" w:rsidR="006D09FD" w:rsidRPr="007123C6" w:rsidRDefault="006D09FD" w:rsidP="00F15355">
            <w:pPr>
              <w:snapToGrid w:val="0"/>
              <w:ind w:right="6"/>
              <w:jc w:val="both"/>
              <w:rPr>
                <w:rFonts w:eastAsia="標楷體"/>
                <w:szCs w:val="24"/>
              </w:rPr>
            </w:pPr>
          </w:p>
        </w:tc>
        <w:tc>
          <w:tcPr>
            <w:tcW w:w="2209" w:type="dxa"/>
            <w:vAlign w:val="center"/>
          </w:tcPr>
          <w:p w14:paraId="5135D6FC" w14:textId="77777777" w:rsidR="006D09FD" w:rsidRPr="007123C6" w:rsidRDefault="006D09FD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系所</w:t>
            </w:r>
          </w:p>
          <w:p w14:paraId="5D8828E5" w14:textId="20F563B9" w:rsidR="007123C6" w:rsidRPr="007123C6" w:rsidRDefault="007123C6" w:rsidP="00F15355">
            <w:pPr>
              <w:snapToGrid w:val="0"/>
              <w:ind w:right="6"/>
              <w:jc w:val="center"/>
              <w:rPr>
                <w:rFonts w:eastAsia="標楷體"/>
                <w:sz w:val="18"/>
                <w:szCs w:val="18"/>
              </w:rPr>
            </w:pPr>
            <w:r w:rsidRPr="007123C6">
              <w:t>Department/Institute</w:t>
            </w:r>
          </w:p>
        </w:tc>
        <w:tc>
          <w:tcPr>
            <w:tcW w:w="2071" w:type="dxa"/>
            <w:gridSpan w:val="3"/>
            <w:vAlign w:val="center"/>
          </w:tcPr>
          <w:p w14:paraId="531F744E" w14:textId="77777777" w:rsidR="006D09FD" w:rsidRPr="007123C6" w:rsidRDefault="006D09FD" w:rsidP="00F15355">
            <w:pPr>
              <w:snapToGrid w:val="0"/>
              <w:ind w:right="6" w:firstLineChars="50" w:firstLine="120"/>
              <w:jc w:val="both"/>
              <w:rPr>
                <w:rFonts w:eastAsia="標楷體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6243AF5D" w14:textId="77777777" w:rsidR="006D09FD" w:rsidRPr="007123C6" w:rsidRDefault="006D09FD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學號</w:t>
            </w:r>
          </w:p>
          <w:p w14:paraId="203181A0" w14:textId="0DB428A8" w:rsidR="007123C6" w:rsidRPr="007123C6" w:rsidRDefault="007123C6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7123C6">
              <w:t>Student ID</w:t>
            </w:r>
          </w:p>
        </w:tc>
        <w:tc>
          <w:tcPr>
            <w:tcW w:w="1548" w:type="dxa"/>
            <w:vAlign w:val="center"/>
          </w:tcPr>
          <w:p w14:paraId="2646977E" w14:textId="77777777" w:rsidR="006D09FD" w:rsidRPr="007123C6" w:rsidRDefault="006D09FD" w:rsidP="00F15355">
            <w:pPr>
              <w:snapToGrid w:val="0"/>
              <w:ind w:right="6" w:firstLineChars="50" w:firstLine="120"/>
              <w:jc w:val="both"/>
              <w:rPr>
                <w:rFonts w:eastAsia="標楷體"/>
                <w:szCs w:val="24"/>
              </w:rPr>
            </w:pPr>
          </w:p>
        </w:tc>
      </w:tr>
      <w:tr w:rsidR="001E3454" w:rsidRPr="007123C6" w14:paraId="654BB644" w14:textId="77777777" w:rsidTr="00A12FDC">
        <w:trPr>
          <w:trHeight w:val="347"/>
          <w:jc w:val="center"/>
        </w:trPr>
        <w:tc>
          <w:tcPr>
            <w:tcW w:w="2206" w:type="dxa"/>
            <w:vAlign w:val="center"/>
          </w:tcPr>
          <w:p w14:paraId="5B15E75F" w14:textId="77777777" w:rsidR="007D62DD" w:rsidRDefault="007D62DD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學年度</w:t>
            </w:r>
          </w:p>
          <w:p w14:paraId="5E0A238F" w14:textId="47212FB1" w:rsidR="007123C6" w:rsidRPr="007123C6" w:rsidRDefault="007123C6" w:rsidP="00F15355">
            <w:pPr>
              <w:snapToGrid w:val="0"/>
              <w:ind w:right="6"/>
              <w:jc w:val="center"/>
              <w:rPr>
                <w:rFonts w:eastAsia="標楷體"/>
                <w:sz w:val="18"/>
                <w:szCs w:val="18"/>
              </w:rPr>
            </w:pPr>
            <w:r>
              <w:t>Academic Year</w:t>
            </w:r>
          </w:p>
        </w:tc>
        <w:tc>
          <w:tcPr>
            <w:tcW w:w="1722" w:type="dxa"/>
            <w:vAlign w:val="center"/>
          </w:tcPr>
          <w:p w14:paraId="4602FFD6" w14:textId="77777777" w:rsidR="007D62DD" w:rsidRPr="007123C6" w:rsidRDefault="007D62DD" w:rsidP="00F15355">
            <w:pPr>
              <w:snapToGrid w:val="0"/>
              <w:ind w:right="6"/>
              <w:jc w:val="both"/>
              <w:rPr>
                <w:rFonts w:eastAsia="標楷體"/>
                <w:szCs w:val="24"/>
              </w:rPr>
            </w:pPr>
          </w:p>
        </w:tc>
        <w:tc>
          <w:tcPr>
            <w:tcW w:w="2209" w:type="dxa"/>
            <w:vAlign w:val="center"/>
          </w:tcPr>
          <w:p w14:paraId="7C1D9B3E" w14:textId="77777777" w:rsidR="007D62DD" w:rsidRPr="007123C6" w:rsidRDefault="007D62DD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身份</w:t>
            </w:r>
          </w:p>
          <w:p w14:paraId="16D985F3" w14:textId="3CB1D637" w:rsidR="007D62DD" w:rsidRPr="00485E5C" w:rsidRDefault="007123C6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485E5C">
              <w:rPr>
                <w:rFonts w:eastAsia="標楷體"/>
                <w:szCs w:val="24"/>
              </w:rPr>
              <w:t>Program</w:t>
            </w:r>
          </w:p>
        </w:tc>
        <w:tc>
          <w:tcPr>
            <w:tcW w:w="4895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2C1BF6" w14:textId="0755CB4F" w:rsidR="007123C6" w:rsidRPr="007123C6" w:rsidRDefault="007D62DD" w:rsidP="00F15355">
            <w:pPr>
              <w:snapToGrid w:val="0"/>
              <w:ind w:right="6"/>
              <w:jc w:val="both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□</w:t>
            </w:r>
            <w:r w:rsidRPr="007123C6">
              <w:rPr>
                <w:rFonts w:eastAsia="標楷體"/>
                <w:szCs w:val="24"/>
              </w:rPr>
              <w:t>碩士班</w:t>
            </w:r>
            <w:r w:rsidR="007123C6" w:rsidRPr="007123C6">
              <w:rPr>
                <w:rFonts w:eastAsia="標楷體"/>
                <w:szCs w:val="24"/>
              </w:rPr>
              <w:t xml:space="preserve"> Master's Program</w:t>
            </w:r>
          </w:p>
          <w:p w14:paraId="4186E0B6" w14:textId="26D15765" w:rsidR="007123C6" w:rsidRPr="007123C6" w:rsidRDefault="007D62DD" w:rsidP="00F15355">
            <w:pPr>
              <w:snapToGrid w:val="0"/>
              <w:ind w:right="6"/>
              <w:jc w:val="both"/>
              <w:rPr>
                <w:rFonts w:eastAsia="標楷體"/>
                <w:color w:val="000000"/>
                <w:szCs w:val="24"/>
              </w:rPr>
            </w:pPr>
            <w:r w:rsidRPr="007123C6">
              <w:rPr>
                <w:rFonts w:eastAsia="標楷體"/>
                <w:color w:val="000000"/>
                <w:szCs w:val="24"/>
              </w:rPr>
              <w:t>□</w:t>
            </w:r>
            <w:r w:rsidRPr="007123C6">
              <w:rPr>
                <w:rFonts w:eastAsia="標楷體"/>
                <w:color w:val="000000"/>
                <w:szCs w:val="24"/>
              </w:rPr>
              <w:t>碩士在職專班</w:t>
            </w:r>
            <w:r w:rsidRPr="007123C6">
              <w:rPr>
                <w:rFonts w:eastAsia="標楷體"/>
                <w:color w:val="000000"/>
                <w:szCs w:val="24"/>
              </w:rPr>
              <w:t xml:space="preserve"> </w:t>
            </w:r>
            <w:r w:rsidR="007123C6">
              <w:rPr>
                <w:rFonts w:eastAsia="標楷體"/>
                <w:color w:val="000000"/>
                <w:szCs w:val="24"/>
              </w:rPr>
              <w:t>In-Service</w:t>
            </w:r>
            <w:r w:rsidRPr="007123C6">
              <w:rPr>
                <w:rFonts w:eastAsia="標楷體"/>
                <w:color w:val="000000"/>
                <w:szCs w:val="24"/>
              </w:rPr>
              <w:t xml:space="preserve"> </w:t>
            </w:r>
            <w:r w:rsidR="007123C6" w:rsidRPr="007123C6">
              <w:rPr>
                <w:rFonts w:eastAsia="標楷體"/>
                <w:szCs w:val="24"/>
              </w:rPr>
              <w:t>Master's Program</w:t>
            </w:r>
          </w:p>
          <w:p w14:paraId="0682DC57" w14:textId="4EA3B555" w:rsidR="007D62DD" w:rsidRPr="007123C6" w:rsidRDefault="007D62DD" w:rsidP="00F15355">
            <w:pPr>
              <w:snapToGrid w:val="0"/>
              <w:ind w:right="6"/>
              <w:jc w:val="both"/>
              <w:rPr>
                <w:rFonts w:eastAsia="標楷體"/>
                <w:color w:val="000000"/>
                <w:sz w:val="16"/>
                <w:szCs w:val="16"/>
              </w:rPr>
            </w:pPr>
            <w:r w:rsidRPr="007123C6">
              <w:rPr>
                <w:rFonts w:eastAsia="標楷體"/>
                <w:color w:val="000000"/>
                <w:szCs w:val="24"/>
              </w:rPr>
              <w:t>□</w:t>
            </w:r>
            <w:r w:rsidRPr="007123C6">
              <w:rPr>
                <w:rFonts w:eastAsia="標楷體"/>
                <w:szCs w:val="24"/>
              </w:rPr>
              <w:t>博士班</w:t>
            </w:r>
            <w:r w:rsidR="007123C6">
              <w:rPr>
                <w:rFonts w:eastAsia="標楷體" w:hint="eastAsia"/>
                <w:szCs w:val="24"/>
              </w:rPr>
              <w:t xml:space="preserve"> </w:t>
            </w:r>
            <w:r w:rsidR="007123C6">
              <w:rPr>
                <w:rFonts w:eastAsia="標楷體"/>
                <w:szCs w:val="24"/>
              </w:rPr>
              <w:t>Doctoral Program</w:t>
            </w:r>
          </w:p>
        </w:tc>
      </w:tr>
      <w:tr w:rsidR="001E3454" w:rsidRPr="007123C6" w14:paraId="4D98ABE2" w14:textId="77777777" w:rsidTr="00A12FDC">
        <w:trPr>
          <w:trHeight w:val="40"/>
          <w:jc w:val="center"/>
        </w:trPr>
        <w:tc>
          <w:tcPr>
            <w:tcW w:w="2206" w:type="dxa"/>
            <w:vAlign w:val="center"/>
          </w:tcPr>
          <w:p w14:paraId="39F3C2AA" w14:textId="77777777" w:rsidR="00BF2B6B" w:rsidRPr="00BD6BCA" w:rsidRDefault="007058C1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BD6BCA">
              <w:rPr>
                <w:rFonts w:eastAsia="標楷體"/>
                <w:szCs w:val="24"/>
              </w:rPr>
              <w:t>提</w:t>
            </w:r>
            <w:r w:rsidR="00551F9B" w:rsidRPr="00BD6BCA">
              <w:rPr>
                <w:rFonts w:eastAsia="標楷體"/>
                <w:szCs w:val="24"/>
              </w:rPr>
              <w:t>交版本</w:t>
            </w:r>
          </w:p>
          <w:p w14:paraId="0343ECFE" w14:textId="14F83A41" w:rsidR="007123C6" w:rsidRPr="00BD6BCA" w:rsidRDefault="007123C6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BD6BCA">
              <w:rPr>
                <w:rFonts w:eastAsia="標楷體"/>
                <w:szCs w:val="24"/>
              </w:rPr>
              <w:t>Version</w:t>
            </w:r>
          </w:p>
        </w:tc>
        <w:tc>
          <w:tcPr>
            <w:tcW w:w="8826" w:type="dxa"/>
            <w:gridSpan w:val="7"/>
            <w:vAlign w:val="center"/>
          </w:tcPr>
          <w:p w14:paraId="38F34F3B" w14:textId="31BBB101" w:rsidR="00CD1F56" w:rsidRPr="00BD6BCA" w:rsidRDefault="00BF2B6B" w:rsidP="00F15355">
            <w:pPr>
              <w:snapToGrid w:val="0"/>
              <w:ind w:right="6"/>
              <w:rPr>
                <w:rFonts w:eastAsia="標楷體"/>
                <w:szCs w:val="24"/>
              </w:rPr>
            </w:pPr>
            <w:r w:rsidRPr="00BD6BCA">
              <w:rPr>
                <w:rFonts w:eastAsia="標楷體"/>
                <w:szCs w:val="24"/>
              </w:rPr>
              <w:t>□</w:t>
            </w:r>
            <w:r w:rsidR="005B7A6D" w:rsidRPr="00BD6BCA">
              <w:rPr>
                <w:rFonts w:eastAsia="標楷體"/>
                <w:szCs w:val="24"/>
              </w:rPr>
              <w:t>申請</w:t>
            </w:r>
            <w:r w:rsidRPr="00BD6BCA">
              <w:rPr>
                <w:rFonts w:eastAsia="標楷體"/>
                <w:szCs w:val="24"/>
              </w:rPr>
              <w:t>學位考試</w:t>
            </w:r>
            <w:r w:rsidRPr="00BD6BCA">
              <w:rPr>
                <w:rFonts w:eastAsia="標楷體"/>
                <w:szCs w:val="24"/>
              </w:rPr>
              <w:t xml:space="preserve"> </w:t>
            </w:r>
            <w:r w:rsidR="00CD1F56" w:rsidRPr="00BD6BCA">
              <w:rPr>
                <w:rFonts w:eastAsia="標楷體"/>
                <w:szCs w:val="24"/>
              </w:rPr>
              <w:t xml:space="preserve">For the Degree Examination </w:t>
            </w:r>
          </w:p>
          <w:p w14:paraId="5FE775A2" w14:textId="391F9C01" w:rsidR="00BF2B6B" w:rsidRPr="00BD6BCA" w:rsidRDefault="00BF2B6B" w:rsidP="00F15355">
            <w:pPr>
              <w:snapToGrid w:val="0"/>
              <w:ind w:right="6"/>
              <w:rPr>
                <w:rFonts w:eastAsia="標楷體"/>
                <w:szCs w:val="24"/>
              </w:rPr>
            </w:pPr>
            <w:r w:rsidRPr="00BD6BCA">
              <w:rPr>
                <w:rFonts w:eastAsia="標楷體"/>
                <w:szCs w:val="24"/>
              </w:rPr>
              <w:t>□</w:t>
            </w:r>
            <w:r w:rsidRPr="00BD6BCA">
              <w:rPr>
                <w:rFonts w:eastAsia="標楷體"/>
                <w:szCs w:val="24"/>
              </w:rPr>
              <w:t>畢業離</w:t>
            </w:r>
            <w:r w:rsidR="004077B2" w:rsidRPr="00BD6BCA">
              <w:rPr>
                <w:rFonts w:eastAsia="標楷體"/>
                <w:szCs w:val="24"/>
              </w:rPr>
              <w:t>校</w:t>
            </w:r>
            <w:r w:rsidR="005B7A6D" w:rsidRPr="00BD6BCA">
              <w:rPr>
                <w:rFonts w:eastAsia="標楷體"/>
                <w:szCs w:val="24"/>
              </w:rPr>
              <w:t>時</w:t>
            </w:r>
            <w:r w:rsidR="00551F9B" w:rsidRPr="00BD6BCA">
              <w:rPr>
                <w:rFonts w:eastAsia="標楷體"/>
                <w:szCs w:val="24"/>
              </w:rPr>
              <w:t>繳交系所</w:t>
            </w:r>
            <w:r w:rsidR="00CD1F56" w:rsidRPr="00BD6BCA">
              <w:rPr>
                <w:rFonts w:eastAsia="標楷體" w:hint="eastAsia"/>
                <w:szCs w:val="24"/>
              </w:rPr>
              <w:t xml:space="preserve"> </w:t>
            </w:r>
            <w:r w:rsidR="00CD1F56" w:rsidRPr="00BD6BCA">
              <w:rPr>
                <w:rFonts w:eastAsia="標楷體"/>
                <w:szCs w:val="24"/>
              </w:rPr>
              <w:t>For the Department/Institute at Graduation</w:t>
            </w:r>
          </w:p>
        </w:tc>
      </w:tr>
      <w:tr w:rsidR="001E3454" w:rsidRPr="007123C6" w14:paraId="049F2957" w14:textId="77777777" w:rsidTr="00A12FDC">
        <w:trPr>
          <w:trHeight w:val="40"/>
          <w:jc w:val="center"/>
        </w:trPr>
        <w:tc>
          <w:tcPr>
            <w:tcW w:w="2206" w:type="dxa"/>
            <w:vAlign w:val="center"/>
          </w:tcPr>
          <w:p w14:paraId="78867889" w14:textId="77777777" w:rsidR="00AA5C03" w:rsidRDefault="0083673D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論文題目</w:t>
            </w:r>
          </w:p>
          <w:p w14:paraId="1A249C1F" w14:textId="59AFF278" w:rsidR="00CD1F56" w:rsidRPr="007123C6" w:rsidRDefault="00CD1F56" w:rsidP="00F15355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  <w:szCs w:val="24"/>
              </w:rPr>
              <w:t>T</w:t>
            </w:r>
            <w:r>
              <w:rPr>
                <w:rFonts w:eastAsia="標楷體"/>
                <w:szCs w:val="24"/>
              </w:rPr>
              <w:t>hesis Title</w:t>
            </w:r>
          </w:p>
        </w:tc>
        <w:tc>
          <w:tcPr>
            <w:tcW w:w="8826" w:type="dxa"/>
            <w:gridSpan w:val="7"/>
            <w:vAlign w:val="center"/>
          </w:tcPr>
          <w:p w14:paraId="3BC4B6A2" w14:textId="51FFDB84" w:rsidR="00325A83" w:rsidRPr="007123C6" w:rsidRDefault="00325A83" w:rsidP="00F15355">
            <w:pPr>
              <w:snapToGrid w:val="0"/>
              <w:ind w:right="6"/>
              <w:rPr>
                <w:rFonts w:eastAsia="標楷體"/>
                <w:szCs w:val="24"/>
              </w:rPr>
            </w:pPr>
          </w:p>
        </w:tc>
      </w:tr>
      <w:tr w:rsidR="00A12FDC" w:rsidRPr="007123C6" w14:paraId="6B7755CF" w14:textId="77777777" w:rsidTr="00A12FDC">
        <w:trPr>
          <w:trHeight w:val="40"/>
          <w:jc w:val="center"/>
        </w:trPr>
        <w:tc>
          <w:tcPr>
            <w:tcW w:w="2206" w:type="dxa"/>
            <w:vAlign w:val="center"/>
          </w:tcPr>
          <w:p w14:paraId="3F279A3D" w14:textId="77777777" w:rsidR="00A12FDC" w:rsidRPr="00462610" w:rsidRDefault="00A12FDC" w:rsidP="00A12FDC">
            <w:pPr>
              <w:snapToGrid w:val="0"/>
              <w:ind w:right="6"/>
              <w:jc w:val="center"/>
              <w:rPr>
                <w:rFonts w:eastAsia="標楷體"/>
                <w:color w:val="FF0000"/>
                <w:szCs w:val="24"/>
              </w:rPr>
            </w:pPr>
            <w:r w:rsidRPr="00462610">
              <w:rPr>
                <w:rFonts w:eastAsia="標楷體" w:hint="eastAsia"/>
                <w:color w:val="FF0000"/>
                <w:szCs w:val="24"/>
              </w:rPr>
              <w:t>論文公開選項</w:t>
            </w:r>
          </w:p>
          <w:p w14:paraId="7ABA06C3" w14:textId="21BDF9E6" w:rsidR="001614E2" w:rsidRPr="00462610" w:rsidRDefault="001614E2" w:rsidP="00A12FDC">
            <w:pPr>
              <w:snapToGrid w:val="0"/>
              <w:ind w:right="6"/>
              <w:jc w:val="center"/>
              <w:rPr>
                <w:rFonts w:eastAsia="標楷體"/>
                <w:color w:val="FF0000"/>
                <w:szCs w:val="24"/>
              </w:rPr>
            </w:pPr>
            <w:r w:rsidRPr="00462610">
              <w:rPr>
                <w:color w:val="FF0000"/>
              </w:rPr>
              <w:t>Thesis Release Option</w:t>
            </w:r>
          </w:p>
        </w:tc>
        <w:tc>
          <w:tcPr>
            <w:tcW w:w="8826" w:type="dxa"/>
            <w:gridSpan w:val="7"/>
            <w:vAlign w:val="center"/>
          </w:tcPr>
          <w:p w14:paraId="05BD7479" w14:textId="77777777" w:rsidR="00A12FDC" w:rsidRPr="00462610" w:rsidRDefault="00A12FDC" w:rsidP="00A12FDC">
            <w:pPr>
              <w:snapToGrid w:val="0"/>
              <w:ind w:right="6"/>
              <w:rPr>
                <w:rFonts w:eastAsia="標楷體"/>
                <w:color w:val="FF0000"/>
                <w:szCs w:val="24"/>
              </w:rPr>
            </w:pPr>
            <w:r w:rsidRPr="00462610">
              <w:rPr>
                <w:rFonts w:eastAsia="標楷體" w:hint="eastAsia"/>
                <w:color w:val="FF0000"/>
                <w:szCs w:val="24"/>
              </w:rPr>
              <w:t>口試通過後，</w:t>
            </w:r>
            <w:r w:rsidRPr="00462610">
              <w:rPr>
                <w:rFonts w:eastAsia="標楷體" w:hint="eastAsia"/>
                <w:color w:val="FF0000"/>
                <w:szCs w:val="24"/>
              </w:rPr>
              <w:t xml:space="preserve"> </w:t>
            </w:r>
            <w:r w:rsidRPr="00462610">
              <w:rPr>
                <w:rFonts w:ascii="新細明體" w:hAnsi="新細明體"/>
                <w:color w:val="FF0000"/>
                <w:szCs w:val="24"/>
              </w:rPr>
              <w:t>□</w:t>
            </w:r>
            <w:r w:rsidRPr="00462610">
              <w:rPr>
                <w:rFonts w:eastAsia="標楷體" w:hint="eastAsia"/>
                <w:color w:val="FF0000"/>
                <w:szCs w:val="24"/>
              </w:rPr>
              <w:t>立即公開</w:t>
            </w:r>
            <w:r w:rsidR="006E05DE" w:rsidRPr="00462610">
              <w:rPr>
                <w:rFonts w:eastAsia="標楷體" w:hint="eastAsia"/>
                <w:color w:val="FF0000"/>
                <w:szCs w:val="24"/>
              </w:rPr>
              <w:t xml:space="preserve"> </w:t>
            </w:r>
            <w:r w:rsidRPr="00462610">
              <w:rPr>
                <w:rFonts w:ascii="新細明體" w:hAnsi="新細明體"/>
                <w:color w:val="FF0000"/>
                <w:szCs w:val="24"/>
              </w:rPr>
              <w:t>□</w:t>
            </w:r>
            <w:r w:rsidRPr="00462610">
              <w:rPr>
                <w:rFonts w:eastAsia="標楷體" w:hint="eastAsia"/>
                <w:color w:val="FF0000"/>
                <w:szCs w:val="24"/>
              </w:rPr>
              <w:t>申請延後公開</w:t>
            </w:r>
            <w:r w:rsidRPr="00462610">
              <w:rPr>
                <w:rFonts w:eastAsia="標楷體"/>
                <w:color w:val="FF0000"/>
                <w:szCs w:val="24"/>
              </w:rPr>
              <w:t>。</w:t>
            </w:r>
          </w:p>
          <w:p w14:paraId="4DA26E89" w14:textId="36451BAD" w:rsidR="001614E2" w:rsidRPr="00462610" w:rsidRDefault="001614E2" w:rsidP="001614E2">
            <w:pPr>
              <w:snapToGrid w:val="0"/>
              <w:ind w:right="6"/>
              <w:rPr>
                <w:rFonts w:eastAsia="標楷體"/>
                <w:color w:val="FF0000"/>
                <w:szCs w:val="24"/>
              </w:rPr>
            </w:pPr>
            <w:r w:rsidRPr="00462610">
              <w:rPr>
                <w:color w:val="FF0000"/>
              </w:rPr>
              <w:t>After passing the oral defense:</w:t>
            </w:r>
            <w:r w:rsidR="00462610" w:rsidRPr="00462610">
              <w:rPr>
                <w:rFonts w:hint="eastAsia"/>
                <w:color w:val="FF0000"/>
              </w:rPr>
              <w:t xml:space="preserve"> </w:t>
            </w:r>
            <w:r w:rsidR="00462610" w:rsidRPr="00462610">
              <w:rPr>
                <w:rFonts w:ascii="新細明體" w:hAnsi="新細明體"/>
                <w:color w:val="FF0000"/>
                <w:szCs w:val="24"/>
              </w:rPr>
              <w:t>□</w:t>
            </w:r>
            <w:r w:rsidRPr="00462610">
              <w:rPr>
                <w:color w:val="FF0000"/>
              </w:rPr>
              <w:t>Release immediately</w:t>
            </w:r>
            <w:r w:rsidRPr="00462610">
              <w:rPr>
                <w:color w:val="FF0000"/>
              </w:rPr>
              <w:t> </w:t>
            </w:r>
            <w:r w:rsidR="00462610" w:rsidRPr="00462610">
              <w:rPr>
                <w:rFonts w:ascii="新細明體" w:hAnsi="新細明體"/>
                <w:color w:val="FF0000"/>
                <w:szCs w:val="24"/>
              </w:rPr>
              <w:t>□</w:t>
            </w:r>
            <w:r w:rsidRPr="00462610">
              <w:rPr>
                <w:color w:val="FF0000"/>
              </w:rPr>
              <w:t xml:space="preserve"> Apply for delayed release</w:t>
            </w:r>
          </w:p>
        </w:tc>
      </w:tr>
      <w:tr w:rsidR="00A12FDC" w:rsidRPr="007123C6" w14:paraId="39BA5882" w14:textId="77777777" w:rsidTr="00A12FDC">
        <w:trPr>
          <w:trHeight w:val="40"/>
          <w:jc w:val="center"/>
        </w:trPr>
        <w:tc>
          <w:tcPr>
            <w:tcW w:w="2206" w:type="dxa"/>
            <w:vAlign w:val="center"/>
          </w:tcPr>
          <w:p w14:paraId="67451C6D" w14:textId="77777777" w:rsidR="00A12FDC" w:rsidRDefault="00A12FDC" w:rsidP="00A12FDC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檢測軟體</w:t>
            </w:r>
          </w:p>
          <w:p w14:paraId="0111B957" w14:textId="065592C2" w:rsidR="00A12FDC" w:rsidRPr="007123C6" w:rsidRDefault="00A12FDC" w:rsidP="00A12FDC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  <w:szCs w:val="24"/>
              </w:rPr>
              <w:t>D</w:t>
            </w:r>
            <w:r>
              <w:rPr>
                <w:rFonts w:eastAsia="標楷體"/>
                <w:szCs w:val="24"/>
              </w:rPr>
              <w:t>etection Software</w:t>
            </w:r>
          </w:p>
        </w:tc>
        <w:tc>
          <w:tcPr>
            <w:tcW w:w="8826" w:type="dxa"/>
            <w:gridSpan w:val="7"/>
            <w:vAlign w:val="center"/>
          </w:tcPr>
          <w:p w14:paraId="1FFFF72E" w14:textId="77777777" w:rsidR="00A12FDC" w:rsidRPr="007123C6" w:rsidRDefault="00A12FDC" w:rsidP="00A12FDC">
            <w:pPr>
              <w:snapToGrid w:val="0"/>
              <w:ind w:right="6"/>
              <w:rPr>
                <w:rFonts w:eastAsia="標楷體"/>
                <w:szCs w:val="24"/>
              </w:rPr>
            </w:pPr>
          </w:p>
        </w:tc>
      </w:tr>
      <w:tr w:rsidR="00FA210E" w:rsidRPr="007123C6" w14:paraId="4682C819" w14:textId="77777777" w:rsidTr="008271E0">
        <w:trPr>
          <w:trHeight w:val="40"/>
          <w:jc w:val="center"/>
        </w:trPr>
        <w:tc>
          <w:tcPr>
            <w:tcW w:w="2206" w:type="dxa"/>
            <w:vAlign w:val="center"/>
          </w:tcPr>
          <w:p w14:paraId="447701B0" w14:textId="77777777" w:rsidR="00FA210E" w:rsidRPr="00462610" w:rsidRDefault="00FA210E" w:rsidP="00FA210E">
            <w:pPr>
              <w:snapToGrid w:val="0"/>
              <w:ind w:right="6"/>
              <w:jc w:val="center"/>
              <w:rPr>
                <w:rFonts w:eastAsia="標楷體"/>
                <w:color w:val="FF0000"/>
                <w:szCs w:val="24"/>
              </w:rPr>
            </w:pPr>
            <w:r w:rsidRPr="00462610">
              <w:rPr>
                <w:rFonts w:eastAsia="標楷體" w:hint="eastAsia"/>
                <w:color w:val="FF0000"/>
                <w:szCs w:val="24"/>
              </w:rPr>
              <w:t>論文形式</w:t>
            </w:r>
          </w:p>
          <w:p w14:paraId="2410E45B" w14:textId="248886D2" w:rsidR="00FA210E" w:rsidRPr="00462610" w:rsidRDefault="00FA210E" w:rsidP="00FA210E">
            <w:pPr>
              <w:snapToGrid w:val="0"/>
              <w:ind w:right="6"/>
              <w:jc w:val="center"/>
              <w:rPr>
                <w:rFonts w:eastAsia="標楷體"/>
                <w:color w:val="FF0000"/>
                <w:szCs w:val="24"/>
              </w:rPr>
            </w:pPr>
            <w:r w:rsidRPr="00462610">
              <w:rPr>
                <w:rFonts w:eastAsia="標楷體"/>
                <w:color w:val="FF0000"/>
                <w:szCs w:val="24"/>
              </w:rPr>
              <w:t>Thesis Format</w:t>
            </w:r>
          </w:p>
        </w:tc>
        <w:tc>
          <w:tcPr>
            <w:tcW w:w="8826" w:type="dxa"/>
            <w:gridSpan w:val="7"/>
            <w:vAlign w:val="center"/>
          </w:tcPr>
          <w:p w14:paraId="24A8DD83" w14:textId="697E1504" w:rsidR="00FA210E" w:rsidRPr="00462610" w:rsidRDefault="00462610" w:rsidP="00FA210E">
            <w:pPr>
              <w:snapToGrid w:val="0"/>
              <w:ind w:right="6"/>
              <w:rPr>
                <w:rFonts w:eastAsia="標楷體"/>
                <w:color w:val="FF0000"/>
                <w:szCs w:val="24"/>
              </w:rPr>
            </w:pPr>
            <w:r w:rsidRPr="00462610">
              <w:rPr>
                <w:rFonts w:ascii="新細明體" w:hAnsi="新細明體"/>
                <w:color w:val="FF0000"/>
                <w:szCs w:val="24"/>
              </w:rPr>
              <w:t>□</w:t>
            </w:r>
            <w:r w:rsidR="00FA210E" w:rsidRPr="00462610">
              <w:rPr>
                <w:rFonts w:eastAsia="標楷體" w:hint="eastAsia"/>
                <w:color w:val="FF0000"/>
                <w:szCs w:val="24"/>
              </w:rPr>
              <w:t>傳統</w:t>
            </w:r>
            <w:r w:rsidR="00FA210E" w:rsidRPr="00462610">
              <w:rPr>
                <w:rFonts w:eastAsia="標楷體"/>
                <w:color w:val="FF0000"/>
                <w:szCs w:val="24"/>
              </w:rPr>
              <w:t>論文</w:t>
            </w:r>
            <w:r w:rsidR="00FA210E" w:rsidRPr="00462610">
              <w:rPr>
                <w:rFonts w:eastAsia="標楷體"/>
                <w:color w:val="FF0000"/>
                <w:szCs w:val="24"/>
              </w:rPr>
              <w:t>Monograph Thesis</w:t>
            </w:r>
            <w:r w:rsidR="00FA210E" w:rsidRPr="00462610">
              <w:rPr>
                <w:rFonts w:eastAsia="標楷體" w:hint="eastAsia"/>
                <w:color w:val="FF0000"/>
                <w:szCs w:val="24"/>
              </w:rPr>
              <w:t xml:space="preserve"> </w:t>
            </w:r>
          </w:p>
          <w:p w14:paraId="7D46BF68" w14:textId="3215FC64" w:rsidR="00FA210E" w:rsidRPr="00462610" w:rsidRDefault="00462610" w:rsidP="00FA210E">
            <w:pPr>
              <w:snapToGrid w:val="0"/>
              <w:ind w:right="6"/>
              <w:rPr>
                <w:rFonts w:eastAsia="標楷體"/>
                <w:color w:val="FF0000"/>
                <w:szCs w:val="24"/>
              </w:rPr>
            </w:pPr>
            <w:r w:rsidRPr="00462610">
              <w:rPr>
                <w:rFonts w:ascii="新細明體" w:hAnsi="新細明體"/>
                <w:color w:val="FF0000"/>
                <w:szCs w:val="24"/>
              </w:rPr>
              <w:t>□</w:t>
            </w:r>
            <w:r w:rsidR="00FA210E" w:rsidRPr="00462610">
              <w:rPr>
                <w:rFonts w:eastAsia="標楷體" w:hint="eastAsia"/>
                <w:color w:val="FF0000"/>
                <w:szCs w:val="24"/>
              </w:rPr>
              <w:t>篇章集結式彙編論文</w:t>
            </w:r>
            <w:r w:rsidR="00FA210E" w:rsidRPr="00462610">
              <w:rPr>
                <w:rFonts w:eastAsia="標楷體" w:hint="eastAsia"/>
                <w:color w:val="FF0000"/>
                <w:szCs w:val="24"/>
              </w:rPr>
              <w:t xml:space="preserve"> </w:t>
            </w:r>
            <w:r w:rsidR="00FA210E" w:rsidRPr="00462610">
              <w:rPr>
                <w:rFonts w:eastAsia="標楷體"/>
                <w:color w:val="FF0000"/>
                <w:szCs w:val="24"/>
              </w:rPr>
              <w:t>Compilation-based Thesis by Publication</w:t>
            </w:r>
          </w:p>
          <w:p w14:paraId="37154848" w14:textId="436D7D8E" w:rsidR="00FA210E" w:rsidRPr="00462610" w:rsidRDefault="00462610" w:rsidP="00FA210E">
            <w:pPr>
              <w:snapToGrid w:val="0"/>
              <w:ind w:right="6"/>
              <w:rPr>
                <w:rFonts w:eastAsia="標楷體"/>
                <w:color w:val="FF0000"/>
                <w:szCs w:val="24"/>
              </w:rPr>
            </w:pPr>
            <w:r w:rsidRPr="00462610">
              <w:rPr>
                <w:rFonts w:ascii="新細明體" w:hAnsi="新細明體"/>
                <w:color w:val="FF0000"/>
                <w:szCs w:val="24"/>
              </w:rPr>
              <w:t>□</w:t>
            </w:r>
            <w:r w:rsidR="00FA210E" w:rsidRPr="00462610">
              <w:rPr>
                <w:rFonts w:eastAsia="標楷體" w:hint="eastAsia"/>
                <w:color w:val="FF0000"/>
                <w:szCs w:val="24"/>
              </w:rPr>
              <w:t>整合式彙編論文</w:t>
            </w:r>
            <w:r w:rsidR="00FA210E" w:rsidRPr="00462610">
              <w:rPr>
                <w:rFonts w:eastAsia="標楷體" w:hint="eastAsia"/>
                <w:color w:val="FF0000"/>
                <w:szCs w:val="24"/>
              </w:rPr>
              <w:t xml:space="preserve"> </w:t>
            </w:r>
            <w:r w:rsidR="00FA210E" w:rsidRPr="00462610">
              <w:rPr>
                <w:rFonts w:eastAsia="標楷體"/>
                <w:color w:val="FF0000"/>
                <w:szCs w:val="24"/>
              </w:rPr>
              <w:t>Integrated Thesis by Publication</w:t>
            </w:r>
          </w:p>
        </w:tc>
      </w:tr>
      <w:tr w:rsidR="00FA210E" w:rsidRPr="007123C6" w14:paraId="7F4E54CF" w14:textId="77777777" w:rsidTr="00A12FDC">
        <w:trPr>
          <w:trHeight w:val="40"/>
          <w:jc w:val="center"/>
        </w:trPr>
        <w:tc>
          <w:tcPr>
            <w:tcW w:w="2206" w:type="dxa"/>
            <w:vAlign w:val="center"/>
          </w:tcPr>
          <w:p w14:paraId="3F76223F" w14:textId="77777777" w:rsidR="00FA210E" w:rsidRDefault="00FA210E" w:rsidP="00FA210E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檢測日期</w:t>
            </w:r>
          </w:p>
          <w:p w14:paraId="6824395E" w14:textId="3869BB7B" w:rsidR="00FA210E" w:rsidRPr="007123C6" w:rsidRDefault="00FA210E" w:rsidP="00FA210E">
            <w:pPr>
              <w:snapToGrid w:val="0"/>
              <w:ind w:right="6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  <w:szCs w:val="24"/>
              </w:rPr>
              <w:t>D</w:t>
            </w:r>
            <w:r>
              <w:rPr>
                <w:rFonts w:eastAsia="標楷體"/>
                <w:szCs w:val="24"/>
              </w:rPr>
              <w:t>ate of Detection</w:t>
            </w:r>
          </w:p>
        </w:tc>
        <w:tc>
          <w:tcPr>
            <w:tcW w:w="8826" w:type="dxa"/>
            <w:gridSpan w:val="7"/>
            <w:vAlign w:val="center"/>
          </w:tcPr>
          <w:p w14:paraId="50B9B47F" w14:textId="77777777" w:rsidR="00FA210E" w:rsidRPr="007123C6" w:rsidRDefault="00FA210E" w:rsidP="00FA210E">
            <w:pPr>
              <w:snapToGrid w:val="0"/>
              <w:ind w:right="6"/>
              <w:rPr>
                <w:rFonts w:eastAsia="標楷體"/>
                <w:szCs w:val="24"/>
              </w:rPr>
            </w:pPr>
          </w:p>
        </w:tc>
      </w:tr>
      <w:tr w:rsidR="00FA210E" w:rsidRPr="007123C6" w14:paraId="09E5C58C" w14:textId="77777777" w:rsidTr="00A12FDC">
        <w:trPr>
          <w:trHeight w:val="40"/>
          <w:jc w:val="center"/>
        </w:trPr>
        <w:tc>
          <w:tcPr>
            <w:tcW w:w="2206" w:type="dxa"/>
            <w:vAlign w:val="center"/>
          </w:tcPr>
          <w:p w14:paraId="79663FAB" w14:textId="77777777" w:rsidR="00FA210E" w:rsidRPr="00BD6BCA" w:rsidRDefault="00FA210E" w:rsidP="00FA210E">
            <w:pPr>
              <w:snapToGrid w:val="0"/>
              <w:ind w:right="6"/>
              <w:jc w:val="center"/>
              <w:rPr>
                <w:rFonts w:eastAsia="標楷體"/>
                <w:color w:val="000000" w:themeColor="text1"/>
                <w:szCs w:val="24"/>
                <w:lang w:eastAsia="zh-HK"/>
              </w:rPr>
            </w:pPr>
            <w:r w:rsidRPr="00BD6BCA">
              <w:rPr>
                <w:rFonts w:eastAsia="標楷體"/>
                <w:color w:val="000000" w:themeColor="text1"/>
                <w:szCs w:val="24"/>
                <w:lang w:eastAsia="zh-HK"/>
              </w:rPr>
              <w:t>篩選條件</w:t>
            </w:r>
          </w:p>
          <w:p w14:paraId="0BCDD294" w14:textId="462943AF" w:rsidR="00FA210E" w:rsidRPr="007123C6" w:rsidRDefault="00FA210E" w:rsidP="00FA210E">
            <w:pPr>
              <w:snapToGrid w:val="0"/>
              <w:ind w:right="6"/>
              <w:jc w:val="center"/>
              <w:rPr>
                <w:rFonts w:eastAsia="標楷體"/>
                <w:color w:val="FF0000"/>
                <w:szCs w:val="24"/>
              </w:rPr>
            </w:pPr>
            <w:r w:rsidRPr="00BD6BCA">
              <w:rPr>
                <w:rFonts w:eastAsia="標楷體" w:hint="eastAsia"/>
                <w:color w:val="000000" w:themeColor="text1"/>
                <w:szCs w:val="24"/>
              </w:rPr>
              <w:t>F</w:t>
            </w:r>
            <w:r w:rsidRPr="00BD6BCA">
              <w:rPr>
                <w:rFonts w:eastAsia="標楷體"/>
                <w:color w:val="000000" w:themeColor="text1"/>
                <w:szCs w:val="24"/>
              </w:rPr>
              <w:t>ilter Criteria</w:t>
            </w:r>
          </w:p>
        </w:tc>
        <w:tc>
          <w:tcPr>
            <w:tcW w:w="8826" w:type="dxa"/>
            <w:gridSpan w:val="7"/>
            <w:vAlign w:val="center"/>
          </w:tcPr>
          <w:p w14:paraId="7214253F" w14:textId="40446EE1" w:rsidR="00FA210E" w:rsidRPr="007123C6" w:rsidRDefault="00FA210E" w:rsidP="00FA210E">
            <w:pPr>
              <w:snapToGrid w:val="0"/>
              <w:ind w:right="6"/>
              <w:rPr>
                <w:rFonts w:eastAsia="標楷體"/>
                <w:szCs w:val="24"/>
              </w:rPr>
            </w:pPr>
          </w:p>
        </w:tc>
      </w:tr>
      <w:tr w:rsidR="00FA210E" w:rsidRPr="007123C6" w14:paraId="2D1A0FCC" w14:textId="77777777" w:rsidTr="00462610">
        <w:trPr>
          <w:trHeight w:val="3208"/>
          <w:jc w:val="center"/>
        </w:trPr>
        <w:tc>
          <w:tcPr>
            <w:tcW w:w="2206" w:type="dxa"/>
            <w:vAlign w:val="center"/>
          </w:tcPr>
          <w:p w14:paraId="1B7BE515" w14:textId="5484403A" w:rsidR="00FA210E" w:rsidRPr="007123C6" w:rsidRDefault="00FA210E" w:rsidP="00FA210E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相似度比對</w:t>
            </w:r>
            <w:r w:rsidRPr="00BD6BCA">
              <w:rPr>
                <w:rFonts w:eastAsia="標楷體"/>
                <w:color w:val="000000" w:themeColor="text1"/>
                <w:szCs w:val="24"/>
                <w:lang w:eastAsia="zh-HK"/>
              </w:rPr>
              <w:t>截圖</w:t>
            </w:r>
          </w:p>
          <w:p w14:paraId="20BB1417" w14:textId="77777777" w:rsidR="00FA210E" w:rsidRDefault="00FA210E" w:rsidP="00FA210E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</w:p>
          <w:p w14:paraId="5267A60B" w14:textId="7B27309A" w:rsidR="00FA210E" w:rsidRPr="00A16950" w:rsidRDefault="00FA210E" w:rsidP="00FA210E">
            <w:pPr>
              <w:snapToGrid w:val="0"/>
              <w:ind w:right="4"/>
              <w:jc w:val="center"/>
            </w:pPr>
            <w:r>
              <w:t>Similarity Comparison Screenshot</w:t>
            </w:r>
          </w:p>
        </w:tc>
        <w:tc>
          <w:tcPr>
            <w:tcW w:w="8826" w:type="dxa"/>
            <w:gridSpan w:val="7"/>
            <w:vAlign w:val="center"/>
          </w:tcPr>
          <w:p w14:paraId="5C49652F" w14:textId="07D4E898" w:rsidR="00FA210E" w:rsidRPr="00462610" w:rsidRDefault="00F63B9F" w:rsidP="00FA210E">
            <w:pPr>
              <w:pStyle w:val="af1"/>
              <w:snapToGrid w:val="0"/>
              <w:ind w:leftChars="0" w:left="0"/>
              <w:rPr>
                <w:rFonts w:eastAsia="標楷體"/>
                <w:color w:val="FF0000"/>
                <w:szCs w:val="24"/>
              </w:rPr>
            </w:pPr>
            <w:r w:rsidRPr="00462610">
              <w:rPr>
                <w:rFonts w:eastAsia="標楷體" w:hint="eastAsia"/>
                <w:color w:val="FF0000"/>
                <w:szCs w:val="24"/>
              </w:rPr>
              <w:t>請務必</w:t>
            </w:r>
            <w:r w:rsidRPr="00462610">
              <w:rPr>
                <w:rFonts w:eastAsia="標楷體"/>
                <w:color w:val="FF0000"/>
                <w:szCs w:val="24"/>
              </w:rPr>
              <w:t>依照說明之範本截圖</w:t>
            </w:r>
          </w:p>
          <w:p w14:paraId="6D59E7AF" w14:textId="44EA6A80" w:rsidR="001614E2" w:rsidRPr="00F63B9F" w:rsidRDefault="001614E2" w:rsidP="00FA210E">
            <w:pPr>
              <w:pStyle w:val="af1"/>
              <w:snapToGrid w:val="0"/>
              <w:ind w:leftChars="0" w:left="0"/>
              <w:rPr>
                <w:rFonts w:eastAsia="標楷體"/>
                <w:szCs w:val="24"/>
              </w:rPr>
            </w:pPr>
            <w:r w:rsidRPr="00462610">
              <w:rPr>
                <w:color w:val="FF0000"/>
              </w:rPr>
              <w:t>Please ensure that you upload a screenshot based on the specified template.</w:t>
            </w:r>
          </w:p>
        </w:tc>
      </w:tr>
      <w:tr w:rsidR="00FA210E" w:rsidRPr="007123C6" w14:paraId="057C9E93" w14:textId="77777777" w:rsidTr="00A12FDC">
        <w:trPr>
          <w:trHeight w:val="836"/>
          <w:jc w:val="center"/>
        </w:trPr>
        <w:tc>
          <w:tcPr>
            <w:tcW w:w="2206" w:type="dxa"/>
            <w:vAlign w:val="center"/>
          </w:tcPr>
          <w:p w14:paraId="4CFB1721" w14:textId="2B891183" w:rsidR="00FA210E" w:rsidRPr="007123C6" w:rsidRDefault="00FA210E" w:rsidP="00FA210E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  <w:szCs w:val="24"/>
              </w:rPr>
              <w:t>檢附文件</w:t>
            </w:r>
            <w:r w:rsidRPr="00FB609F">
              <w:rPr>
                <w:rFonts w:eastAsia="標楷體"/>
                <w:szCs w:val="24"/>
              </w:rPr>
              <w:t>Documents Required</w:t>
            </w:r>
          </w:p>
        </w:tc>
        <w:tc>
          <w:tcPr>
            <w:tcW w:w="8826" w:type="dxa"/>
            <w:gridSpan w:val="7"/>
            <w:vAlign w:val="center"/>
          </w:tcPr>
          <w:p w14:paraId="485CFDF7" w14:textId="23DA7600" w:rsidR="00FA210E" w:rsidRDefault="00FA210E" w:rsidP="00FA210E">
            <w:pPr>
              <w:snapToGrid w:val="0"/>
              <w:rPr>
                <w:rFonts w:eastAsia="標楷體"/>
                <w:szCs w:val="24"/>
              </w:rPr>
            </w:pPr>
            <w:r w:rsidRPr="00FB609F">
              <w:rPr>
                <w:rFonts w:eastAsia="標楷體" w:hint="eastAsia"/>
                <w:szCs w:val="24"/>
              </w:rPr>
              <w:t>論文相似度比對報告電子回條</w:t>
            </w:r>
            <w:r>
              <w:rPr>
                <w:rFonts w:eastAsia="標楷體" w:hint="eastAsia"/>
                <w:szCs w:val="24"/>
              </w:rPr>
              <w:t xml:space="preserve"> (</w:t>
            </w:r>
            <w:r>
              <w:rPr>
                <w:rFonts w:eastAsia="標楷體" w:hint="eastAsia"/>
                <w:szCs w:val="24"/>
              </w:rPr>
              <w:t>須包含論文封面、作者姓名、檔案名稱、檔案大小、總頁數、上傳日期</w:t>
            </w:r>
            <w:r>
              <w:rPr>
                <w:rFonts w:eastAsia="標楷體" w:hint="eastAsia"/>
                <w:szCs w:val="24"/>
              </w:rPr>
              <w:t>)</w:t>
            </w:r>
          </w:p>
          <w:p w14:paraId="5228E240" w14:textId="45420FE5" w:rsidR="00FA210E" w:rsidRPr="007123C6" w:rsidRDefault="00FA210E" w:rsidP="00FA210E">
            <w:pPr>
              <w:snapToGrid w:val="0"/>
              <w:rPr>
                <w:rFonts w:eastAsia="標楷體"/>
                <w:szCs w:val="24"/>
              </w:rPr>
            </w:pPr>
            <w:r w:rsidRPr="00FB609F">
              <w:rPr>
                <w:rFonts w:eastAsia="標楷體"/>
                <w:szCs w:val="24"/>
              </w:rPr>
              <w:t xml:space="preserve">The </w:t>
            </w:r>
            <w:r>
              <w:rPr>
                <w:rFonts w:eastAsia="標楷體"/>
                <w:szCs w:val="24"/>
              </w:rPr>
              <w:t xml:space="preserve">Digital Receipt </w:t>
            </w:r>
            <w:r>
              <w:rPr>
                <w:rFonts w:eastAsia="標楷體" w:hint="eastAsia"/>
                <w:szCs w:val="24"/>
              </w:rPr>
              <w:t>o</w:t>
            </w:r>
            <w:r>
              <w:rPr>
                <w:rFonts w:eastAsia="標楷體"/>
                <w:szCs w:val="24"/>
              </w:rPr>
              <w:t xml:space="preserve">r </w:t>
            </w:r>
            <w:r w:rsidRPr="00FB609F">
              <w:rPr>
                <w:rFonts w:eastAsia="標楷體"/>
                <w:szCs w:val="24"/>
              </w:rPr>
              <w:t xml:space="preserve">Similarity </w:t>
            </w:r>
            <w:r>
              <w:rPr>
                <w:rFonts w:eastAsia="標楷體"/>
                <w:szCs w:val="24"/>
              </w:rPr>
              <w:t>Report of the Submitted Thesis</w:t>
            </w:r>
            <w:r>
              <w:rPr>
                <w:rFonts w:eastAsia="標楷體" w:hint="eastAsia"/>
                <w:szCs w:val="24"/>
              </w:rPr>
              <w:t xml:space="preserve"> (</w:t>
            </w:r>
            <w:r>
              <w:rPr>
                <w:rFonts w:eastAsia="標楷體"/>
                <w:szCs w:val="24"/>
              </w:rPr>
              <w:t>Should c</w:t>
            </w:r>
            <w:r>
              <w:rPr>
                <w:rFonts w:eastAsia="標楷體" w:hint="eastAsia"/>
                <w:szCs w:val="24"/>
              </w:rPr>
              <w:t>o</w:t>
            </w:r>
            <w:r>
              <w:rPr>
                <w:rFonts w:eastAsia="標楷體"/>
                <w:szCs w:val="24"/>
              </w:rPr>
              <w:t>ntain thesis cover page, author, file</w:t>
            </w:r>
            <w:r>
              <w:rPr>
                <w:rFonts w:eastAsia="標楷體" w:hint="eastAsia"/>
                <w:szCs w:val="24"/>
              </w:rPr>
              <w:t xml:space="preserve"> </w:t>
            </w:r>
            <w:r>
              <w:rPr>
                <w:rFonts w:eastAsia="標楷體"/>
                <w:szCs w:val="24"/>
              </w:rPr>
              <w:t>name, file size, page count, and submission date)</w:t>
            </w:r>
          </w:p>
        </w:tc>
      </w:tr>
      <w:tr w:rsidR="00FA210E" w:rsidRPr="007123C6" w14:paraId="79E4B52A" w14:textId="2D7003AF" w:rsidTr="00A12FDC">
        <w:trPr>
          <w:trHeight w:val="896"/>
          <w:jc w:val="center"/>
        </w:trPr>
        <w:tc>
          <w:tcPr>
            <w:tcW w:w="2206" w:type="dxa"/>
            <w:vAlign w:val="center"/>
          </w:tcPr>
          <w:p w14:paraId="55CAFC0F" w14:textId="77777777" w:rsidR="00FA210E" w:rsidRDefault="00FA210E" w:rsidP="00FA210E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系所規定標準值</w:t>
            </w:r>
          </w:p>
          <w:p w14:paraId="07D7555E" w14:textId="2D91B3CB" w:rsidR="00FA210E" w:rsidRPr="007123C6" w:rsidRDefault="00FA210E" w:rsidP="00FA210E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  <w:r w:rsidRPr="004F1A80">
              <w:rPr>
                <w:sz w:val="20"/>
                <w:szCs w:val="16"/>
              </w:rPr>
              <w:t>Standard Threshold Specified by Department/Institute</w:t>
            </w:r>
          </w:p>
        </w:tc>
        <w:tc>
          <w:tcPr>
            <w:tcW w:w="3931" w:type="dxa"/>
            <w:gridSpan w:val="2"/>
            <w:vAlign w:val="center"/>
          </w:tcPr>
          <w:p w14:paraId="6AF2A65A" w14:textId="77777777" w:rsidR="00FA210E" w:rsidRPr="007123C6" w:rsidRDefault="00FA210E" w:rsidP="00FA210E">
            <w:pPr>
              <w:snapToGrid w:val="0"/>
              <w:rPr>
                <w:rFonts w:eastAsia="標楷體"/>
                <w:szCs w:val="24"/>
              </w:rPr>
            </w:pPr>
          </w:p>
        </w:tc>
        <w:tc>
          <w:tcPr>
            <w:tcW w:w="1561" w:type="dxa"/>
            <w:gridSpan w:val="2"/>
            <w:vAlign w:val="center"/>
          </w:tcPr>
          <w:p w14:paraId="71F88057" w14:textId="77777777" w:rsidR="00FA210E" w:rsidRDefault="00FA210E" w:rsidP="00FA210E">
            <w:pPr>
              <w:snapToGrid w:val="0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  <w:szCs w:val="24"/>
              </w:rPr>
              <w:t>相似度指數</w:t>
            </w:r>
          </w:p>
          <w:p w14:paraId="47613E15" w14:textId="7B727772" w:rsidR="00FA210E" w:rsidRPr="00A16950" w:rsidRDefault="00FA210E" w:rsidP="00FA210E">
            <w:pPr>
              <w:snapToGrid w:val="0"/>
              <w:jc w:val="center"/>
              <w:rPr>
                <w:rFonts w:eastAsia="標楷體"/>
                <w:szCs w:val="24"/>
              </w:rPr>
            </w:pPr>
            <w:r w:rsidRPr="00A16950">
              <w:rPr>
                <w:rFonts w:eastAsia="標楷體" w:hint="eastAsia"/>
                <w:szCs w:val="24"/>
              </w:rPr>
              <w:t>S</w:t>
            </w:r>
            <w:r w:rsidRPr="00A16950">
              <w:rPr>
                <w:rFonts w:eastAsia="標楷體"/>
                <w:szCs w:val="24"/>
              </w:rPr>
              <w:t>imilarity Index</w:t>
            </w:r>
          </w:p>
        </w:tc>
        <w:tc>
          <w:tcPr>
            <w:tcW w:w="3334" w:type="dxa"/>
            <w:gridSpan w:val="3"/>
            <w:vAlign w:val="center"/>
          </w:tcPr>
          <w:p w14:paraId="3D4A10DD" w14:textId="77777777" w:rsidR="00FA210E" w:rsidRPr="007123C6" w:rsidRDefault="00FA210E" w:rsidP="00FA210E">
            <w:pPr>
              <w:snapToGrid w:val="0"/>
              <w:rPr>
                <w:rFonts w:eastAsia="標楷體"/>
                <w:szCs w:val="24"/>
              </w:rPr>
            </w:pPr>
          </w:p>
        </w:tc>
      </w:tr>
      <w:tr w:rsidR="00FA210E" w:rsidRPr="007123C6" w14:paraId="7927A883" w14:textId="1C37368D" w:rsidTr="00A12FDC">
        <w:trPr>
          <w:trHeight w:val="864"/>
          <w:jc w:val="center"/>
        </w:trPr>
        <w:tc>
          <w:tcPr>
            <w:tcW w:w="2206" w:type="dxa"/>
            <w:vAlign w:val="center"/>
          </w:tcPr>
          <w:p w14:paraId="475BD991" w14:textId="77777777" w:rsidR="00FA210E" w:rsidRDefault="00FA210E" w:rsidP="00FA210E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指導教授簽名</w:t>
            </w:r>
          </w:p>
          <w:p w14:paraId="03B1BE0C" w14:textId="6C894ABF" w:rsidR="00FA210E" w:rsidRPr="007123C6" w:rsidRDefault="00FA210E" w:rsidP="00FA210E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  <w:r>
              <w:t>Thesis Advisor's Signature</w:t>
            </w:r>
          </w:p>
        </w:tc>
        <w:tc>
          <w:tcPr>
            <w:tcW w:w="3931" w:type="dxa"/>
            <w:gridSpan w:val="2"/>
          </w:tcPr>
          <w:p w14:paraId="54D48CBA" w14:textId="0FEB3C27" w:rsidR="00FA210E" w:rsidRPr="007123C6" w:rsidRDefault="00FA210E" w:rsidP="00FA210E">
            <w:pPr>
              <w:snapToGrid w:val="0"/>
              <w:rPr>
                <w:rFonts w:eastAsia="標楷體"/>
                <w:szCs w:val="24"/>
              </w:rPr>
            </w:pPr>
          </w:p>
        </w:tc>
        <w:tc>
          <w:tcPr>
            <w:tcW w:w="1555" w:type="dxa"/>
            <w:vAlign w:val="center"/>
          </w:tcPr>
          <w:p w14:paraId="2609C808" w14:textId="4C767C3E" w:rsidR="00FA210E" w:rsidRDefault="00FA210E" w:rsidP="00FA210E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日期</w:t>
            </w:r>
          </w:p>
          <w:p w14:paraId="60001B19" w14:textId="40BB7C0D" w:rsidR="00FA210E" w:rsidRPr="007123C6" w:rsidRDefault="00FA210E" w:rsidP="00FA210E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  <w:szCs w:val="24"/>
              </w:rPr>
              <w:t>D</w:t>
            </w:r>
            <w:r>
              <w:rPr>
                <w:rFonts w:eastAsia="標楷體"/>
                <w:szCs w:val="24"/>
              </w:rPr>
              <w:t>ate</w:t>
            </w:r>
          </w:p>
        </w:tc>
        <w:tc>
          <w:tcPr>
            <w:tcW w:w="3340" w:type="dxa"/>
            <w:gridSpan w:val="4"/>
            <w:vAlign w:val="center"/>
          </w:tcPr>
          <w:p w14:paraId="0D348B21" w14:textId="77777777" w:rsidR="00FA210E" w:rsidRPr="007123C6" w:rsidRDefault="00FA210E" w:rsidP="00FA210E">
            <w:pPr>
              <w:snapToGrid w:val="0"/>
              <w:ind w:right="4"/>
              <w:rPr>
                <w:rFonts w:eastAsia="標楷體"/>
                <w:szCs w:val="24"/>
              </w:rPr>
            </w:pPr>
          </w:p>
        </w:tc>
      </w:tr>
      <w:tr w:rsidR="00FA210E" w:rsidRPr="007123C6" w14:paraId="737A0E6D" w14:textId="77777777" w:rsidTr="00A12FDC">
        <w:trPr>
          <w:trHeight w:val="758"/>
          <w:jc w:val="center"/>
        </w:trPr>
        <w:tc>
          <w:tcPr>
            <w:tcW w:w="2206" w:type="dxa"/>
            <w:vAlign w:val="center"/>
          </w:tcPr>
          <w:p w14:paraId="70746DBC" w14:textId="77777777" w:rsidR="00FA210E" w:rsidRDefault="00FA210E" w:rsidP="00FA210E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學生簽名</w:t>
            </w:r>
          </w:p>
          <w:p w14:paraId="0DB1DB83" w14:textId="19FB6CE9" w:rsidR="00FA210E" w:rsidRPr="00CD1F56" w:rsidRDefault="00FA210E" w:rsidP="00FA210E">
            <w:pPr>
              <w:snapToGrid w:val="0"/>
              <w:ind w:right="4"/>
              <w:jc w:val="center"/>
              <w:rPr>
                <w:rFonts w:eastAsia="標楷體"/>
                <w:b/>
                <w:sz w:val="18"/>
                <w:szCs w:val="18"/>
              </w:rPr>
            </w:pPr>
            <w:r>
              <w:t>Student's Signature</w:t>
            </w:r>
          </w:p>
        </w:tc>
        <w:tc>
          <w:tcPr>
            <w:tcW w:w="3931" w:type="dxa"/>
            <w:gridSpan w:val="2"/>
            <w:vAlign w:val="center"/>
          </w:tcPr>
          <w:p w14:paraId="7B3EF23A" w14:textId="77777777" w:rsidR="00FA210E" w:rsidRPr="007123C6" w:rsidRDefault="00FA210E" w:rsidP="00FA210E">
            <w:pPr>
              <w:snapToGrid w:val="0"/>
              <w:rPr>
                <w:rFonts w:eastAsia="標楷體"/>
                <w:szCs w:val="24"/>
              </w:rPr>
            </w:pPr>
          </w:p>
        </w:tc>
        <w:tc>
          <w:tcPr>
            <w:tcW w:w="1555" w:type="dxa"/>
            <w:vAlign w:val="center"/>
          </w:tcPr>
          <w:p w14:paraId="60D33D48" w14:textId="77777777" w:rsidR="00FA210E" w:rsidRDefault="00FA210E" w:rsidP="00FA210E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日期</w:t>
            </w:r>
          </w:p>
          <w:p w14:paraId="71FA94D1" w14:textId="048CF30A" w:rsidR="00FA210E" w:rsidRPr="007123C6" w:rsidRDefault="00FA210E" w:rsidP="00FA210E">
            <w:pPr>
              <w:snapToGrid w:val="0"/>
              <w:ind w:right="4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  <w:szCs w:val="24"/>
              </w:rPr>
              <w:t>D</w:t>
            </w:r>
            <w:r>
              <w:rPr>
                <w:rFonts w:eastAsia="標楷體"/>
                <w:szCs w:val="24"/>
              </w:rPr>
              <w:t>ate</w:t>
            </w:r>
          </w:p>
        </w:tc>
        <w:tc>
          <w:tcPr>
            <w:tcW w:w="3340" w:type="dxa"/>
            <w:gridSpan w:val="4"/>
            <w:vAlign w:val="center"/>
          </w:tcPr>
          <w:p w14:paraId="352BFC47" w14:textId="77777777" w:rsidR="00FA210E" w:rsidRPr="007123C6" w:rsidRDefault="00FA210E" w:rsidP="00FA210E">
            <w:pPr>
              <w:snapToGrid w:val="0"/>
              <w:ind w:right="4"/>
              <w:rPr>
                <w:rFonts w:eastAsia="標楷體"/>
                <w:szCs w:val="24"/>
              </w:rPr>
            </w:pPr>
          </w:p>
        </w:tc>
      </w:tr>
      <w:tr w:rsidR="00FA210E" w:rsidRPr="007123C6" w14:paraId="48F5B10D" w14:textId="77777777" w:rsidTr="00A12FDC">
        <w:trPr>
          <w:trHeight w:val="930"/>
          <w:jc w:val="center"/>
        </w:trPr>
        <w:tc>
          <w:tcPr>
            <w:tcW w:w="2206" w:type="dxa"/>
            <w:vAlign w:val="center"/>
          </w:tcPr>
          <w:p w14:paraId="774553B7" w14:textId="77777777" w:rsidR="00FA210E" w:rsidRDefault="00FA210E" w:rsidP="00FA210E">
            <w:pPr>
              <w:snapToGrid w:val="0"/>
              <w:jc w:val="center"/>
              <w:rPr>
                <w:rFonts w:eastAsia="標楷體"/>
                <w:szCs w:val="24"/>
              </w:rPr>
            </w:pPr>
            <w:r w:rsidRPr="007123C6">
              <w:rPr>
                <w:rFonts w:eastAsia="標楷體"/>
                <w:szCs w:val="24"/>
              </w:rPr>
              <w:t>相關條文</w:t>
            </w:r>
          </w:p>
          <w:p w14:paraId="053B303A" w14:textId="489BFDC0" w:rsidR="00FA210E" w:rsidRPr="007123C6" w:rsidRDefault="00FA210E" w:rsidP="00FA210E">
            <w:pPr>
              <w:snapToGrid w:val="0"/>
              <w:jc w:val="center"/>
              <w:rPr>
                <w:rFonts w:eastAsia="標楷體"/>
                <w:sz w:val="18"/>
                <w:szCs w:val="18"/>
              </w:rPr>
            </w:pPr>
            <w:r>
              <w:t>Relevant Regulation</w:t>
            </w:r>
          </w:p>
        </w:tc>
        <w:tc>
          <w:tcPr>
            <w:tcW w:w="8826" w:type="dxa"/>
            <w:gridSpan w:val="7"/>
            <w:vAlign w:val="center"/>
          </w:tcPr>
          <w:p w14:paraId="52B3F71F" w14:textId="261050E5" w:rsidR="00FA210E" w:rsidRPr="00D9752B" w:rsidRDefault="00FA210E" w:rsidP="00FA210E">
            <w:pPr>
              <w:snapToGrid w:val="0"/>
              <w:ind w:right="4"/>
              <w:jc w:val="both"/>
              <w:rPr>
                <w:rFonts w:eastAsia="標楷體"/>
                <w:bCs/>
                <w:szCs w:val="24"/>
              </w:rPr>
            </w:pPr>
            <w:r w:rsidRPr="00D9752B">
              <w:rPr>
                <w:rFonts w:eastAsia="標楷體" w:hint="eastAsia"/>
                <w:bCs/>
                <w:szCs w:val="24"/>
              </w:rPr>
              <w:t>依</w:t>
            </w:r>
            <w:r w:rsidRPr="00D9752B">
              <w:rPr>
                <w:rFonts w:eastAsia="標楷體"/>
                <w:bCs/>
                <w:szCs w:val="24"/>
              </w:rPr>
              <w:t>本校「博士班、碩士班研究生學位考試細則」</w:t>
            </w:r>
            <w:r w:rsidRPr="00D9752B">
              <w:rPr>
                <w:rFonts w:eastAsia="標楷體" w:hint="eastAsia"/>
                <w:bCs/>
                <w:szCs w:val="24"/>
              </w:rPr>
              <w:t>第五條第二項及</w:t>
            </w:r>
            <w:r w:rsidRPr="00D9752B">
              <w:rPr>
                <w:rFonts w:eastAsia="標楷體"/>
                <w:bCs/>
                <w:szCs w:val="24"/>
              </w:rPr>
              <w:t>第十二條第一項</w:t>
            </w:r>
            <w:r w:rsidRPr="00D9752B">
              <w:rPr>
                <w:rFonts w:eastAsia="標楷體" w:hint="eastAsia"/>
                <w:bCs/>
                <w:szCs w:val="24"/>
              </w:rPr>
              <w:t>規定辦理</w:t>
            </w:r>
          </w:p>
          <w:p w14:paraId="0AA076AE" w14:textId="5429D6BF" w:rsidR="00FA210E" w:rsidRPr="007123C6" w:rsidRDefault="00FA210E" w:rsidP="00FA210E">
            <w:pPr>
              <w:snapToGrid w:val="0"/>
              <w:ind w:right="4"/>
              <w:jc w:val="both"/>
              <w:rPr>
                <w:rFonts w:eastAsia="標楷體"/>
                <w:szCs w:val="24"/>
              </w:rPr>
            </w:pPr>
            <w:r w:rsidRPr="00D9752B">
              <w:rPr>
                <w:rFonts w:eastAsia="標楷體"/>
                <w:bCs/>
                <w:sz w:val="18"/>
                <w:szCs w:val="18"/>
              </w:rPr>
              <w:t>National Central University Regulations on Degree Examinations for Postgraduate Students</w:t>
            </w:r>
            <w:r w:rsidRPr="00D9752B">
              <w:rPr>
                <w:rFonts w:eastAsia="標楷體" w:hint="eastAsia"/>
                <w:bCs/>
                <w:sz w:val="18"/>
                <w:szCs w:val="18"/>
              </w:rPr>
              <w:t xml:space="preserve"> A</w:t>
            </w:r>
            <w:r w:rsidRPr="00D9752B">
              <w:rPr>
                <w:rFonts w:eastAsia="標楷體"/>
                <w:bCs/>
                <w:sz w:val="18"/>
                <w:szCs w:val="18"/>
              </w:rPr>
              <w:t xml:space="preserve">rticle </w:t>
            </w:r>
            <w:r>
              <w:rPr>
                <w:rFonts w:eastAsia="標楷體"/>
                <w:bCs/>
                <w:sz w:val="18"/>
                <w:szCs w:val="18"/>
              </w:rPr>
              <w:t>5</w:t>
            </w:r>
            <w:r w:rsidRPr="00D9752B">
              <w:rPr>
                <w:rFonts w:eastAsia="標楷體"/>
                <w:bCs/>
                <w:sz w:val="18"/>
                <w:szCs w:val="18"/>
              </w:rPr>
              <w:t xml:space="preserve">, Paragraph </w:t>
            </w:r>
            <w:r>
              <w:rPr>
                <w:rFonts w:eastAsia="標楷體"/>
                <w:bCs/>
                <w:sz w:val="18"/>
                <w:szCs w:val="18"/>
              </w:rPr>
              <w:t>2</w:t>
            </w:r>
            <w:r w:rsidRPr="00D9752B">
              <w:rPr>
                <w:rFonts w:eastAsia="標楷體" w:hint="eastAsia"/>
                <w:bCs/>
                <w:sz w:val="18"/>
                <w:szCs w:val="18"/>
              </w:rPr>
              <w:t xml:space="preserve"> </w:t>
            </w:r>
            <w:r w:rsidRPr="00D9752B">
              <w:rPr>
                <w:rFonts w:eastAsia="標楷體"/>
                <w:bCs/>
                <w:sz w:val="18"/>
                <w:szCs w:val="18"/>
              </w:rPr>
              <w:t>and</w:t>
            </w:r>
            <w:r w:rsidRPr="00D9752B">
              <w:rPr>
                <w:rFonts w:eastAsia="標楷體" w:hint="eastAsia"/>
                <w:bCs/>
                <w:sz w:val="18"/>
                <w:szCs w:val="18"/>
              </w:rPr>
              <w:t xml:space="preserve"> A</w:t>
            </w:r>
            <w:r w:rsidRPr="00D9752B">
              <w:rPr>
                <w:rFonts w:eastAsia="標楷體"/>
                <w:bCs/>
                <w:sz w:val="18"/>
                <w:szCs w:val="18"/>
              </w:rPr>
              <w:t>rticle 1</w:t>
            </w:r>
            <w:r>
              <w:rPr>
                <w:rFonts w:eastAsia="標楷體"/>
                <w:bCs/>
                <w:sz w:val="18"/>
                <w:szCs w:val="18"/>
              </w:rPr>
              <w:t>2</w:t>
            </w:r>
            <w:r w:rsidRPr="00D9752B">
              <w:rPr>
                <w:rFonts w:eastAsia="標楷體"/>
                <w:bCs/>
                <w:sz w:val="18"/>
                <w:szCs w:val="18"/>
              </w:rPr>
              <w:t>, Paragraph 1</w:t>
            </w:r>
          </w:p>
        </w:tc>
      </w:tr>
    </w:tbl>
    <w:p w14:paraId="14961046" w14:textId="4F25EB6A" w:rsidR="00F7123C" w:rsidRPr="007123C6" w:rsidRDefault="00F7123C" w:rsidP="00E86A2B">
      <w:pPr>
        <w:snapToGrid w:val="0"/>
        <w:ind w:right="4"/>
        <w:jc w:val="both"/>
        <w:rPr>
          <w:rFonts w:eastAsia="標楷體"/>
          <w:b/>
        </w:rPr>
      </w:pPr>
    </w:p>
    <w:sectPr w:rsidR="00F7123C" w:rsidRPr="007123C6" w:rsidSect="00FB609F">
      <w:pgSz w:w="11906" w:h="16838"/>
      <w:pgMar w:top="426" w:right="680" w:bottom="142" w:left="6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9CBB2" w14:textId="77777777" w:rsidR="00F73015" w:rsidRDefault="00F73015" w:rsidP="00DE241A">
      <w:r>
        <w:separator/>
      </w:r>
    </w:p>
  </w:endnote>
  <w:endnote w:type="continuationSeparator" w:id="0">
    <w:p w14:paraId="2F94D1EB" w14:textId="77777777" w:rsidR="00F73015" w:rsidRDefault="00F73015" w:rsidP="00DE24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038DE" w14:textId="77777777" w:rsidR="00F73015" w:rsidRDefault="00F73015" w:rsidP="00DE241A">
      <w:r>
        <w:separator/>
      </w:r>
    </w:p>
  </w:footnote>
  <w:footnote w:type="continuationSeparator" w:id="0">
    <w:p w14:paraId="6F92C64B" w14:textId="77777777" w:rsidR="00F73015" w:rsidRDefault="00F73015" w:rsidP="00DE24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0468D"/>
    <w:multiLevelType w:val="hybridMultilevel"/>
    <w:tmpl w:val="1ACA3E04"/>
    <w:lvl w:ilvl="0" w:tplc="4B880312">
      <w:start w:val="1"/>
      <w:numFmt w:val="decimal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00"/>
        </w:tabs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1" w15:restartNumberingAfterBreak="0">
    <w:nsid w:val="10B9391E"/>
    <w:multiLevelType w:val="hybridMultilevel"/>
    <w:tmpl w:val="CE80BD5C"/>
    <w:lvl w:ilvl="0" w:tplc="83D4E036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72A71FC"/>
    <w:multiLevelType w:val="hybridMultilevel"/>
    <w:tmpl w:val="567E9718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070455A"/>
    <w:multiLevelType w:val="hybridMultilevel"/>
    <w:tmpl w:val="422E55FE"/>
    <w:lvl w:ilvl="0" w:tplc="822EAEEA">
      <w:start w:val="1"/>
      <w:numFmt w:val="bullet"/>
      <w:lvlText w:val="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5699057E"/>
    <w:multiLevelType w:val="hybridMultilevel"/>
    <w:tmpl w:val="AAEEFCE2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2227930"/>
    <w:multiLevelType w:val="hybridMultilevel"/>
    <w:tmpl w:val="F7841D5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680677C0"/>
    <w:multiLevelType w:val="hybridMultilevel"/>
    <w:tmpl w:val="921A5190"/>
    <w:lvl w:ilvl="0" w:tplc="83D4E036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4203D6F"/>
    <w:multiLevelType w:val="hybridMultilevel"/>
    <w:tmpl w:val="3D5C6B60"/>
    <w:lvl w:ilvl="0" w:tplc="83D4E036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5325D5B"/>
    <w:multiLevelType w:val="multilevel"/>
    <w:tmpl w:val="567E9718"/>
    <w:lvl w:ilvl="0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7FC62E4D"/>
    <w:multiLevelType w:val="hybridMultilevel"/>
    <w:tmpl w:val="E536E5C6"/>
    <w:lvl w:ilvl="0" w:tplc="1F6A7C6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9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8"/>
  </w:num>
  <w:num w:numId="7">
    <w:abstractNumId w:val="3"/>
  </w:num>
  <w:num w:numId="8">
    <w:abstractNumId w:val="7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G0MDUxMzOxMDE0NDZU0lEKTi0uzszPAykwqQUANboRQSwAAAA="/>
  </w:docVars>
  <w:rsids>
    <w:rsidRoot w:val="009664AC"/>
    <w:rsid w:val="00001740"/>
    <w:rsid w:val="00014360"/>
    <w:rsid w:val="000159FC"/>
    <w:rsid w:val="000164A8"/>
    <w:rsid w:val="00032422"/>
    <w:rsid w:val="00035DF5"/>
    <w:rsid w:val="00040ADD"/>
    <w:rsid w:val="00041D8C"/>
    <w:rsid w:val="00046EA4"/>
    <w:rsid w:val="000501C0"/>
    <w:rsid w:val="00051297"/>
    <w:rsid w:val="000564E5"/>
    <w:rsid w:val="00065FEF"/>
    <w:rsid w:val="00066747"/>
    <w:rsid w:val="0007258D"/>
    <w:rsid w:val="000809A1"/>
    <w:rsid w:val="00084E04"/>
    <w:rsid w:val="000C6CAE"/>
    <w:rsid w:val="001014E3"/>
    <w:rsid w:val="00104A19"/>
    <w:rsid w:val="001130D5"/>
    <w:rsid w:val="001218AF"/>
    <w:rsid w:val="001258FE"/>
    <w:rsid w:val="00135760"/>
    <w:rsid w:val="00141F12"/>
    <w:rsid w:val="001614E2"/>
    <w:rsid w:val="00162511"/>
    <w:rsid w:val="00176AA9"/>
    <w:rsid w:val="001806CA"/>
    <w:rsid w:val="00182EC8"/>
    <w:rsid w:val="00182FAD"/>
    <w:rsid w:val="00184AB6"/>
    <w:rsid w:val="001863EA"/>
    <w:rsid w:val="00186D4A"/>
    <w:rsid w:val="00191B45"/>
    <w:rsid w:val="001B09E6"/>
    <w:rsid w:val="001C29DF"/>
    <w:rsid w:val="001C6DA4"/>
    <w:rsid w:val="001C7F6B"/>
    <w:rsid w:val="001D111E"/>
    <w:rsid w:val="001D11BF"/>
    <w:rsid w:val="001D34E3"/>
    <w:rsid w:val="001D4FD2"/>
    <w:rsid w:val="001D7C43"/>
    <w:rsid w:val="001E3454"/>
    <w:rsid w:val="001F5989"/>
    <w:rsid w:val="002033E3"/>
    <w:rsid w:val="00210EF9"/>
    <w:rsid w:val="0022188B"/>
    <w:rsid w:val="00230D6E"/>
    <w:rsid w:val="00235515"/>
    <w:rsid w:val="00237421"/>
    <w:rsid w:val="00247B3F"/>
    <w:rsid w:val="00251ABB"/>
    <w:rsid w:val="00256173"/>
    <w:rsid w:val="002603E7"/>
    <w:rsid w:val="002618C9"/>
    <w:rsid w:val="002860BD"/>
    <w:rsid w:val="002A1A58"/>
    <w:rsid w:val="002B31C3"/>
    <w:rsid w:val="002C4311"/>
    <w:rsid w:val="002C4DE2"/>
    <w:rsid w:val="002D5511"/>
    <w:rsid w:val="002E43AE"/>
    <w:rsid w:val="002F0D5B"/>
    <w:rsid w:val="002F532F"/>
    <w:rsid w:val="003000F1"/>
    <w:rsid w:val="00300CCC"/>
    <w:rsid w:val="00300DC0"/>
    <w:rsid w:val="003061F8"/>
    <w:rsid w:val="003123AA"/>
    <w:rsid w:val="00316A62"/>
    <w:rsid w:val="00317010"/>
    <w:rsid w:val="00325A83"/>
    <w:rsid w:val="00332DD1"/>
    <w:rsid w:val="003361E2"/>
    <w:rsid w:val="00346720"/>
    <w:rsid w:val="00351A29"/>
    <w:rsid w:val="00356190"/>
    <w:rsid w:val="00356F1A"/>
    <w:rsid w:val="0037499F"/>
    <w:rsid w:val="003856AD"/>
    <w:rsid w:val="003A23EA"/>
    <w:rsid w:val="003B390C"/>
    <w:rsid w:val="003C44DC"/>
    <w:rsid w:val="003C6128"/>
    <w:rsid w:val="003C79A0"/>
    <w:rsid w:val="003D0CE8"/>
    <w:rsid w:val="003F2E51"/>
    <w:rsid w:val="0040145B"/>
    <w:rsid w:val="004074A7"/>
    <w:rsid w:val="004077B2"/>
    <w:rsid w:val="004107D1"/>
    <w:rsid w:val="004206E3"/>
    <w:rsid w:val="00434F0B"/>
    <w:rsid w:val="004407D2"/>
    <w:rsid w:val="00440BD1"/>
    <w:rsid w:val="004524AE"/>
    <w:rsid w:val="00460773"/>
    <w:rsid w:val="00462610"/>
    <w:rsid w:val="0046362B"/>
    <w:rsid w:val="00485E5C"/>
    <w:rsid w:val="0049769D"/>
    <w:rsid w:val="004A3BB9"/>
    <w:rsid w:val="004A4B8F"/>
    <w:rsid w:val="004A5024"/>
    <w:rsid w:val="004B0408"/>
    <w:rsid w:val="004C4CE1"/>
    <w:rsid w:val="004D364A"/>
    <w:rsid w:val="004E008D"/>
    <w:rsid w:val="004F1A80"/>
    <w:rsid w:val="004F2298"/>
    <w:rsid w:val="00511110"/>
    <w:rsid w:val="00517D1D"/>
    <w:rsid w:val="00521828"/>
    <w:rsid w:val="005337B4"/>
    <w:rsid w:val="005402C5"/>
    <w:rsid w:val="00551F9B"/>
    <w:rsid w:val="00552FB7"/>
    <w:rsid w:val="00554A2C"/>
    <w:rsid w:val="00555A68"/>
    <w:rsid w:val="00560E10"/>
    <w:rsid w:val="00565DFC"/>
    <w:rsid w:val="00567F6A"/>
    <w:rsid w:val="00570AB1"/>
    <w:rsid w:val="00574007"/>
    <w:rsid w:val="00576055"/>
    <w:rsid w:val="005A1A41"/>
    <w:rsid w:val="005B7A6D"/>
    <w:rsid w:val="005C25F3"/>
    <w:rsid w:val="005C273F"/>
    <w:rsid w:val="005C5D12"/>
    <w:rsid w:val="005C769B"/>
    <w:rsid w:val="005D07F9"/>
    <w:rsid w:val="005D0A85"/>
    <w:rsid w:val="005E0C2F"/>
    <w:rsid w:val="005E3BD8"/>
    <w:rsid w:val="005E7ABC"/>
    <w:rsid w:val="005F2A47"/>
    <w:rsid w:val="005F41EF"/>
    <w:rsid w:val="00605304"/>
    <w:rsid w:val="00605D85"/>
    <w:rsid w:val="00623660"/>
    <w:rsid w:val="006445B3"/>
    <w:rsid w:val="00652120"/>
    <w:rsid w:val="00655819"/>
    <w:rsid w:val="00660E72"/>
    <w:rsid w:val="00664C3E"/>
    <w:rsid w:val="006A09FB"/>
    <w:rsid w:val="006A3B44"/>
    <w:rsid w:val="006A54B7"/>
    <w:rsid w:val="006B1399"/>
    <w:rsid w:val="006B2DBE"/>
    <w:rsid w:val="006B5139"/>
    <w:rsid w:val="006C046A"/>
    <w:rsid w:val="006C3C0C"/>
    <w:rsid w:val="006D09FD"/>
    <w:rsid w:val="006D393C"/>
    <w:rsid w:val="006E05DE"/>
    <w:rsid w:val="006E311D"/>
    <w:rsid w:val="006E4395"/>
    <w:rsid w:val="006F1D1C"/>
    <w:rsid w:val="006F4FC3"/>
    <w:rsid w:val="006F68B4"/>
    <w:rsid w:val="0070057E"/>
    <w:rsid w:val="007013EE"/>
    <w:rsid w:val="007058C1"/>
    <w:rsid w:val="007123C6"/>
    <w:rsid w:val="00714672"/>
    <w:rsid w:val="00720CC6"/>
    <w:rsid w:val="007231F2"/>
    <w:rsid w:val="007337D8"/>
    <w:rsid w:val="00736AD7"/>
    <w:rsid w:val="0074011B"/>
    <w:rsid w:val="0075644A"/>
    <w:rsid w:val="00756E5D"/>
    <w:rsid w:val="00757A12"/>
    <w:rsid w:val="0076168A"/>
    <w:rsid w:val="00764ADA"/>
    <w:rsid w:val="00765040"/>
    <w:rsid w:val="00765FBC"/>
    <w:rsid w:val="00784B72"/>
    <w:rsid w:val="00784BD6"/>
    <w:rsid w:val="00786ADB"/>
    <w:rsid w:val="00786FB9"/>
    <w:rsid w:val="007A59D1"/>
    <w:rsid w:val="007C5CE6"/>
    <w:rsid w:val="007D3F19"/>
    <w:rsid w:val="007D4317"/>
    <w:rsid w:val="007D62DD"/>
    <w:rsid w:val="007F0977"/>
    <w:rsid w:val="0081749F"/>
    <w:rsid w:val="00820C27"/>
    <w:rsid w:val="00830E0E"/>
    <w:rsid w:val="0083673D"/>
    <w:rsid w:val="00860F62"/>
    <w:rsid w:val="008643B0"/>
    <w:rsid w:val="008663D1"/>
    <w:rsid w:val="00891572"/>
    <w:rsid w:val="008928B9"/>
    <w:rsid w:val="00897CDD"/>
    <w:rsid w:val="008B04C9"/>
    <w:rsid w:val="008B1569"/>
    <w:rsid w:val="008B4E36"/>
    <w:rsid w:val="008B7BC9"/>
    <w:rsid w:val="008C0D99"/>
    <w:rsid w:val="008C674E"/>
    <w:rsid w:val="008D0AFE"/>
    <w:rsid w:val="00917F26"/>
    <w:rsid w:val="00923C10"/>
    <w:rsid w:val="00924871"/>
    <w:rsid w:val="00930E13"/>
    <w:rsid w:val="00933660"/>
    <w:rsid w:val="0093703F"/>
    <w:rsid w:val="009376CA"/>
    <w:rsid w:val="009405FB"/>
    <w:rsid w:val="009431FD"/>
    <w:rsid w:val="00954C1E"/>
    <w:rsid w:val="009616D3"/>
    <w:rsid w:val="009664AC"/>
    <w:rsid w:val="009721FA"/>
    <w:rsid w:val="009907D1"/>
    <w:rsid w:val="009A41FD"/>
    <w:rsid w:val="009B4716"/>
    <w:rsid w:val="009D279E"/>
    <w:rsid w:val="009E3EE9"/>
    <w:rsid w:val="009F16E1"/>
    <w:rsid w:val="009F506E"/>
    <w:rsid w:val="00A12AF9"/>
    <w:rsid w:val="00A12FDC"/>
    <w:rsid w:val="00A16950"/>
    <w:rsid w:val="00A17076"/>
    <w:rsid w:val="00A350DC"/>
    <w:rsid w:val="00A3616D"/>
    <w:rsid w:val="00A36AF6"/>
    <w:rsid w:val="00A4192C"/>
    <w:rsid w:val="00A5057E"/>
    <w:rsid w:val="00A50665"/>
    <w:rsid w:val="00A571FC"/>
    <w:rsid w:val="00A64FAF"/>
    <w:rsid w:val="00A65702"/>
    <w:rsid w:val="00A71EE2"/>
    <w:rsid w:val="00A7660A"/>
    <w:rsid w:val="00A80DD6"/>
    <w:rsid w:val="00A8601D"/>
    <w:rsid w:val="00A94455"/>
    <w:rsid w:val="00AA1048"/>
    <w:rsid w:val="00AA5C03"/>
    <w:rsid w:val="00AB0A67"/>
    <w:rsid w:val="00AB2E96"/>
    <w:rsid w:val="00AC3FF2"/>
    <w:rsid w:val="00AD46F0"/>
    <w:rsid w:val="00AE19CB"/>
    <w:rsid w:val="00AE2B67"/>
    <w:rsid w:val="00AF1173"/>
    <w:rsid w:val="00AF6071"/>
    <w:rsid w:val="00AF6295"/>
    <w:rsid w:val="00B07C50"/>
    <w:rsid w:val="00B10707"/>
    <w:rsid w:val="00B1081F"/>
    <w:rsid w:val="00B12AB6"/>
    <w:rsid w:val="00B15506"/>
    <w:rsid w:val="00B42FC5"/>
    <w:rsid w:val="00B43407"/>
    <w:rsid w:val="00B44DB0"/>
    <w:rsid w:val="00B46F26"/>
    <w:rsid w:val="00B551E3"/>
    <w:rsid w:val="00B70D60"/>
    <w:rsid w:val="00B730DA"/>
    <w:rsid w:val="00B769FC"/>
    <w:rsid w:val="00B9544B"/>
    <w:rsid w:val="00BB2823"/>
    <w:rsid w:val="00BC6BBE"/>
    <w:rsid w:val="00BD6BCA"/>
    <w:rsid w:val="00BF13AB"/>
    <w:rsid w:val="00BF2B6B"/>
    <w:rsid w:val="00BF5E60"/>
    <w:rsid w:val="00BF738C"/>
    <w:rsid w:val="00C04A69"/>
    <w:rsid w:val="00C12C4B"/>
    <w:rsid w:val="00C142EC"/>
    <w:rsid w:val="00C219F3"/>
    <w:rsid w:val="00C32B8D"/>
    <w:rsid w:val="00C37C93"/>
    <w:rsid w:val="00C40372"/>
    <w:rsid w:val="00C426B6"/>
    <w:rsid w:val="00C42A57"/>
    <w:rsid w:val="00C650A8"/>
    <w:rsid w:val="00C666FA"/>
    <w:rsid w:val="00C71EE9"/>
    <w:rsid w:val="00C83132"/>
    <w:rsid w:val="00C92E7D"/>
    <w:rsid w:val="00C9412E"/>
    <w:rsid w:val="00CA130E"/>
    <w:rsid w:val="00CA151F"/>
    <w:rsid w:val="00CA3486"/>
    <w:rsid w:val="00CB0810"/>
    <w:rsid w:val="00CB4709"/>
    <w:rsid w:val="00CC7BA0"/>
    <w:rsid w:val="00CD1F56"/>
    <w:rsid w:val="00CF00F2"/>
    <w:rsid w:val="00CF6B87"/>
    <w:rsid w:val="00D0610B"/>
    <w:rsid w:val="00D07BEA"/>
    <w:rsid w:val="00D12363"/>
    <w:rsid w:val="00D301BF"/>
    <w:rsid w:val="00D361A6"/>
    <w:rsid w:val="00D37794"/>
    <w:rsid w:val="00D42467"/>
    <w:rsid w:val="00D465EB"/>
    <w:rsid w:val="00D6079A"/>
    <w:rsid w:val="00D60E11"/>
    <w:rsid w:val="00D731F5"/>
    <w:rsid w:val="00D90B37"/>
    <w:rsid w:val="00D9600A"/>
    <w:rsid w:val="00D969B9"/>
    <w:rsid w:val="00D9752B"/>
    <w:rsid w:val="00DB14C7"/>
    <w:rsid w:val="00DB672A"/>
    <w:rsid w:val="00DC7313"/>
    <w:rsid w:val="00DD20DC"/>
    <w:rsid w:val="00DD4D2B"/>
    <w:rsid w:val="00DE241A"/>
    <w:rsid w:val="00E0648C"/>
    <w:rsid w:val="00E06810"/>
    <w:rsid w:val="00E06AF2"/>
    <w:rsid w:val="00E11676"/>
    <w:rsid w:val="00E2528F"/>
    <w:rsid w:val="00E2703C"/>
    <w:rsid w:val="00E430F1"/>
    <w:rsid w:val="00E52274"/>
    <w:rsid w:val="00E54142"/>
    <w:rsid w:val="00E5448E"/>
    <w:rsid w:val="00E7315B"/>
    <w:rsid w:val="00E76FEF"/>
    <w:rsid w:val="00E8245A"/>
    <w:rsid w:val="00E86A2B"/>
    <w:rsid w:val="00EA487F"/>
    <w:rsid w:val="00EA491A"/>
    <w:rsid w:val="00EB3DAB"/>
    <w:rsid w:val="00EB40E3"/>
    <w:rsid w:val="00EB68B4"/>
    <w:rsid w:val="00ED222C"/>
    <w:rsid w:val="00ED2250"/>
    <w:rsid w:val="00EE079B"/>
    <w:rsid w:val="00EE07F8"/>
    <w:rsid w:val="00EE149E"/>
    <w:rsid w:val="00EE3159"/>
    <w:rsid w:val="00F0193E"/>
    <w:rsid w:val="00F11BB5"/>
    <w:rsid w:val="00F15355"/>
    <w:rsid w:val="00F20E0A"/>
    <w:rsid w:val="00F20F2F"/>
    <w:rsid w:val="00F23226"/>
    <w:rsid w:val="00F23A21"/>
    <w:rsid w:val="00F3026A"/>
    <w:rsid w:val="00F32404"/>
    <w:rsid w:val="00F45EAE"/>
    <w:rsid w:val="00F47876"/>
    <w:rsid w:val="00F515EC"/>
    <w:rsid w:val="00F63B9F"/>
    <w:rsid w:val="00F70254"/>
    <w:rsid w:val="00F7123C"/>
    <w:rsid w:val="00F73015"/>
    <w:rsid w:val="00F75094"/>
    <w:rsid w:val="00F8340F"/>
    <w:rsid w:val="00F9136C"/>
    <w:rsid w:val="00F926BF"/>
    <w:rsid w:val="00F94C6F"/>
    <w:rsid w:val="00FA210E"/>
    <w:rsid w:val="00FA70F5"/>
    <w:rsid w:val="00FB3030"/>
    <w:rsid w:val="00FB434D"/>
    <w:rsid w:val="00FB5853"/>
    <w:rsid w:val="00FB609F"/>
    <w:rsid w:val="00FC4063"/>
    <w:rsid w:val="00FE036E"/>
    <w:rsid w:val="00FF5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81C6EB"/>
  <w15:docId w15:val="{930BF7B1-14EE-473C-815F-FA67DE7B1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E3EE9"/>
    <w:pPr>
      <w:widowControl w:val="0"/>
    </w:pPr>
    <w:rPr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9E3EE9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DD4D2B"/>
    <w:rPr>
      <w:rFonts w:ascii="Arial" w:hAnsi="Arial"/>
      <w:sz w:val="18"/>
      <w:szCs w:val="18"/>
    </w:rPr>
  </w:style>
  <w:style w:type="paragraph" w:styleId="a5">
    <w:name w:val="Title"/>
    <w:basedOn w:val="a"/>
    <w:qFormat/>
    <w:rsid w:val="009F506E"/>
    <w:pPr>
      <w:jc w:val="center"/>
    </w:pPr>
    <w:rPr>
      <w:rFonts w:eastAsia="標楷體"/>
      <w:b/>
      <w:bCs/>
      <w:sz w:val="26"/>
    </w:rPr>
  </w:style>
  <w:style w:type="paragraph" w:styleId="a6">
    <w:name w:val="Note Heading"/>
    <w:basedOn w:val="a"/>
    <w:next w:val="a"/>
    <w:rsid w:val="007013EE"/>
    <w:pPr>
      <w:jc w:val="center"/>
    </w:pPr>
    <w:rPr>
      <w:rFonts w:ascii="標楷體" w:eastAsia="標楷體"/>
      <w:szCs w:val="24"/>
    </w:rPr>
  </w:style>
  <w:style w:type="paragraph" w:styleId="a7">
    <w:name w:val="Closing"/>
    <w:basedOn w:val="a"/>
    <w:rsid w:val="007013EE"/>
    <w:pPr>
      <w:ind w:leftChars="1800" w:left="100"/>
    </w:pPr>
    <w:rPr>
      <w:rFonts w:ascii="標楷體" w:eastAsia="標楷體"/>
      <w:szCs w:val="24"/>
    </w:rPr>
  </w:style>
  <w:style w:type="paragraph" w:styleId="a8">
    <w:name w:val="header"/>
    <w:basedOn w:val="a"/>
    <w:link w:val="a9"/>
    <w:rsid w:val="00DE241A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9">
    <w:name w:val="頁首 字元"/>
    <w:link w:val="a8"/>
    <w:rsid w:val="00DE241A"/>
    <w:rPr>
      <w:kern w:val="2"/>
    </w:rPr>
  </w:style>
  <w:style w:type="paragraph" w:styleId="aa">
    <w:name w:val="footer"/>
    <w:basedOn w:val="a"/>
    <w:link w:val="ab"/>
    <w:rsid w:val="00DE241A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b">
    <w:name w:val="頁尾 字元"/>
    <w:link w:val="aa"/>
    <w:rsid w:val="00DE241A"/>
    <w:rPr>
      <w:kern w:val="2"/>
    </w:rPr>
  </w:style>
  <w:style w:type="character" w:styleId="ac">
    <w:name w:val="annotation reference"/>
    <w:basedOn w:val="a0"/>
    <w:semiHidden/>
    <w:unhideWhenUsed/>
    <w:rsid w:val="00C83132"/>
    <w:rPr>
      <w:sz w:val="18"/>
      <w:szCs w:val="18"/>
    </w:rPr>
  </w:style>
  <w:style w:type="paragraph" w:styleId="ad">
    <w:name w:val="annotation text"/>
    <w:basedOn w:val="a"/>
    <w:link w:val="ae"/>
    <w:semiHidden/>
    <w:unhideWhenUsed/>
    <w:rsid w:val="00C83132"/>
  </w:style>
  <w:style w:type="character" w:customStyle="1" w:styleId="ae">
    <w:name w:val="註解文字 字元"/>
    <w:basedOn w:val="a0"/>
    <w:link w:val="ad"/>
    <w:semiHidden/>
    <w:rsid w:val="00C83132"/>
    <w:rPr>
      <w:kern w:val="2"/>
      <w:sz w:val="24"/>
    </w:rPr>
  </w:style>
  <w:style w:type="paragraph" w:styleId="af">
    <w:name w:val="annotation subject"/>
    <w:basedOn w:val="ad"/>
    <w:next w:val="ad"/>
    <w:link w:val="af0"/>
    <w:semiHidden/>
    <w:unhideWhenUsed/>
    <w:rsid w:val="00C83132"/>
    <w:rPr>
      <w:b/>
      <w:bCs/>
    </w:rPr>
  </w:style>
  <w:style w:type="character" w:customStyle="1" w:styleId="af0">
    <w:name w:val="註解主旨 字元"/>
    <w:basedOn w:val="ae"/>
    <w:link w:val="af"/>
    <w:semiHidden/>
    <w:rsid w:val="00C83132"/>
    <w:rPr>
      <w:b/>
      <w:bCs/>
      <w:kern w:val="2"/>
      <w:sz w:val="24"/>
    </w:rPr>
  </w:style>
  <w:style w:type="paragraph" w:styleId="af1">
    <w:name w:val="List Paragraph"/>
    <w:basedOn w:val="a"/>
    <w:uiPriority w:val="34"/>
    <w:qFormat/>
    <w:rsid w:val="006D09F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36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7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246</Characters>
  <Application>Microsoft Office Word</Application>
  <DocSecurity>0</DocSecurity>
  <Lines>10</Lines>
  <Paragraphs>2</Paragraphs>
  <ScaleCrop>false</ScaleCrop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中央大學【     】學年度第【  】學期</dc:title>
  <dc:creator>hsiang</dc:creator>
  <cp:lastModifiedBy>user</cp:lastModifiedBy>
  <cp:revision>2</cp:revision>
  <cp:lastPrinted>2025-02-21T00:46:00Z</cp:lastPrinted>
  <dcterms:created xsi:type="dcterms:W3CDTF">2025-08-19T05:54:00Z</dcterms:created>
  <dcterms:modified xsi:type="dcterms:W3CDTF">2025-08-19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df396b3ac4c0566f3372eb60c8379e252b80e89dd1442594c50eebbb7220cc</vt:lpwstr>
  </property>
</Properties>
</file>